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1635" w14:textId="77777777" w:rsidR="005A43D6" w:rsidRPr="005A43D6" w:rsidRDefault="005A43D6" w:rsidP="005A43D6">
      <w:pPr>
        <w:shd w:val="clear" w:color="auto" w:fill="FFFFFF"/>
        <w:spacing w:after="0" w:line="360" w:lineRule="auto"/>
        <w:jc w:val="both"/>
        <w:rPr>
          <w:rFonts w:eastAsia="Times New Roman" w:cstheme="minorHAnsi"/>
          <w:sz w:val="24"/>
          <w:szCs w:val="24"/>
          <w:lang w:val="en-US" w:eastAsia="es-US"/>
        </w:rPr>
      </w:pPr>
      <w:r w:rsidRPr="005A43D6">
        <w:rPr>
          <w:rFonts w:eastAsia="Times New Roman" w:cstheme="minorHAnsi"/>
          <w:sz w:val="24"/>
          <w:szCs w:val="24"/>
          <w:lang w:val="en-US" w:eastAsia="es-US"/>
        </w:rPr>
        <w:t>Non-Hispanic Others (NHO) ha</w:t>
      </w:r>
      <w:r>
        <w:rPr>
          <w:rFonts w:eastAsia="Times New Roman" w:cstheme="minorHAnsi"/>
          <w:sz w:val="24"/>
          <w:szCs w:val="24"/>
          <w:lang w:val="en-US" w:eastAsia="es-US"/>
        </w:rPr>
        <w:t>ve</w:t>
      </w:r>
      <w:r w:rsidRPr="005A43D6">
        <w:rPr>
          <w:rFonts w:eastAsia="Times New Roman" w:cstheme="minorHAnsi"/>
          <w:sz w:val="24"/>
          <w:szCs w:val="24"/>
          <w:lang w:val="en-US" w:eastAsia="es-US"/>
        </w:rPr>
        <w:t xml:space="preserve"> the lowest percentages (25.5%) of unemployment insurance, which makes sense because NHO reported the lowest job losses based on figure 1. In addition, NHO was reported to have the lowest percentages in terms of social security benefits (32.2%), supplemental security income (13.3%), medicare benefits (40%)</w:t>
      </w:r>
      <w:r>
        <w:rPr>
          <w:rFonts w:eastAsia="Times New Roman" w:cstheme="minorHAnsi"/>
          <w:sz w:val="24"/>
          <w:szCs w:val="24"/>
          <w:lang w:val="en-US" w:eastAsia="es-US"/>
        </w:rPr>
        <w:t>,</w:t>
      </w:r>
      <w:r w:rsidRPr="005A43D6">
        <w:rPr>
          <w:rFonts w:eastAsia="Times New Roman" w:cstheme="minorHAnsi"/>
          <w:sz w:val="24"/>
          <w:szCs w:val="24"/>
          <w:lang w:val="en-US" w:eastAsia="es-US"/>
        </w:rPr>
        <w:t xml:space="preserve"> and stimulus payment (18.9%). However, NHO has the highest percentages of supplemental nutrition assistance (25.6%) and other types of need-based assistance from the city and fed (14.4%). </w:t>
      </w:r>
    </w:p>
    <w:p w14:paraId="3802F1A5" w14:textId="60DC3E3A" w:rsidR="005A43D6" w:rsidRDefault="005A43D6" w:rsidP="005A43D6">
      <w:pPr>
        <w:shd w:val="clear" w:color="auto" w:fill="FFFFFF"/>
        <w:spacing w:after="0" w:line="360" w:lineRule="auto"/>
        <w:jc w:val="both"/>
        <w:rPr>
          <w:rFonts w:eastAsia="Times New Roman" w:cstheme="minorHAnsi"/>
          <w:sz w:val="24"/>
          <w:szCs w:val="24"/>
          <w:lang w:val="en-US" w:eastAsia="es-US"/>
        </w:rPr>
      </w:pPr>
      <w:r w:rsidRPr="005A43D6">
        <w:rPr>
          <w:rFonts w:eastAsia="Times New Roman" w:cstheme="minorHAnsi"/>
          <w:sz w:val="24"/>
          <w:szCs w:val="24"/>
          <w:lang w:val="en-US" w:eastAsia="es-US"/>
        </w:rPr>
        <w:t>NHO ha</w:t>
      </w:r>
      <w:r>
        <w:rPr>
          <w:rFonts w:eastAsia="Times New Roman" w:cstheme="minorHAnsi"/>
          <w:sz w:val="24"/>
          <w:szCs w:val="24"/>
          <w:lang w:val="en-US" w:eastAsia="es-US"/>
        </w:rPr>
        <w:t>s</w:t>
      </w:r>
      <w:r w:rsidRPr="005A43D6">
        <w:rPr>
          <w:rFonts w:eastAsia="Times New Roman" w:cstheme="minorHAnsi"/>
          <w:sz w:val="24"/>
          <w:szCs w:val="24"/>
          <w:lang w:val="en-US" w:eastAsia="es-US"/>
        </w:rPr>
        <w:t xml:space="preserve"> the lowest percentage of frontline workers (22.3%)</w:t>
      </w:r>
      <w:r>
        <w:rPr>
          <w:rFonts w:eastAsia="Times New Roman" w:cstheme="minorHAnsi"/>
          <w:sz w:val="24"/>
          <w:szCs w:val="24"/>
          <w:lang w:val="en-US" w:eastAsia="es-US"/>
        </w:rPr>
        <w:t xml:space="preserve">. </w:t>
      </w:r>
      <w:r w:rsidRPr="005A43D6">
        <w:rPr>
          <w:rFonts w:eastAsia="Times New Roman" w:cstheme="minorHAnsi"/>
          <w:sz w:val="24"/>
          <w:szCs w:val="24"/>
          <w:lang w:val="en-US" w:eastAsia="es-US"/>
        </w:rPr>
        <w:t>When looking at the composition of households by ethnic and racial group, NHO ha</w:t>
      </w:r>
      <w:r>
        <w:rPr>
          <w:rFonts w:eastAsia="Times New Roman" w:cstheme="minorHAnsi"/>
          <w:sz w:val="24"/>
          <w:szCs w:val="24"/>
          <w:lang w:val="en-US" w:eastAsia="es-US"/>
        </w:rPr>
        <w:t>s</w:t>
      </w:r>
      <w:r w:rsidRPr="005A43D6">
        <w:rPr>
          <w:rFonts w:eastAsia="Times New Roman" w:cstheme="minorHAnsi"/>
          <w:sz w:val="24"/>
          <w:szCs w:val="24"/>
          <w:lang w:val="en-US" w:eastAsia="es-US"/>
        </w:rPr>
        <w:t xml:space="preserve"> </w:t>
      </w:r>
      <w:r>
        <w:rPr>
          <w:rFonts w:eastAsia="Times New Roman" w:cstheme="minorHAnsi"/>
          <w:sz w:val="24"/>
          <w:szCs w:val="24"/>
          <w:lang w:val="en-US" w:eastAsia="es-US"/>
        </w:rPr>
        <w:t xml:space="preserve">relatively smaller </w:t>
      </w:r>
      <w:r w:rsidRPr="005A43D6">
        <w:rPr>
          <w:rFonts w:eastAsia="Times New Roman" w:cstheme="minorHAnsi"/>
          <w:sz w:val="24"/>
          <w:szCs w:val="24"/>
          <w:lang w:val="en-US" w:eastAsia="es-US"/>
        </w:rPr>
        <w:t>household</w:t>
      </w:r>
      <w:r>
        <w:rPr>
          <w:rFonts w:eastAsia="Times New Roman" w:cstheme="minorHAnsi"/>
          <w:sz w:val="24"/>
          <w:szCs w:val="24"/>
          <w:lang w:val="en-US" w:eastAsia="es-US"/>
        </w:rPr>
        <w:t>s</w:t>
      </w:r>
      <w:r w:rsidRPr="005A43D6">
        <w:rPr>
          <w:rFonts w:eastAsia="Times New Roman" w:cstheme="minorHAnsi"/>
          <w:sz w:val="24"/>
          <w:szCs w:val="24"/>
          <w:lang w:val="en-US" w:eastAsia="es-US"/>
        </w:rPr>
        <w:t xml:space="preserve"> than the other groups</w:t>
      </w:r>
      <w:r>
        <w:rPr>
          <w:rFonts w:eastAsia="Times New Roman" w:cstheme="minorHAnsi"/>
          <w:sz w:val="24"/>
          <w:szCs w:val="24"/>
          <w:lang w:val="en-US" w:eastAsia="es-US"/>
        </w:rPr>
        <w:t xml:space="preserve"> (mean size of 3.23 and median size of 3. Whites, mean size of 3.95 and median size of 4. Hispanics, mean size of 3.59 and median size of 4)</w:t>
      </w:r>
      <w:r w:rsidRPr="005A43D6">
        <w:rPr>
          <w:rFonts w:eastAsia="Times New Roman" w:cstheme="minorHAnsi"/>
          <w:sz w:val="24"/>
          <w:szCs w:val="24"/>
          <w:lang w:val="en-US" w:eastAsia="es-US"/>
        </w:rPr>
        <w:t>.</w:t>
      </w:r>
      <w:r>
        <w:rPr>
          <w:rFonts w:eastAsia="Times New Roman" w:cstheme="minorHAnsi"/>
          <w:sz w:val="24"/>
          <w:szCs w:val="24"/>
          <w:lang w:val="en-US" w:eastAsia="es-US"/>
        </w:rPr>
        <w:t xml:space="preserve"> </w:t>
      </w:r>
      <w:r w:rsidRPr="005A43D6">
        <w:rPr>
          <w:rFonts w:eastAsia="Times New Roman" w:cstheme="minorHAnsi"/>
          <w:sz w:val="24"/>
          <w:szCs w:val="24"/>
          <w:lang w:val="en-US" w:eastAsia="es-US"/>
        </w:rPr>
        <w:t>NHO ha</w:t>
      </w:r>
      <w:r>
        <w:rPr>
          <w:rFonts w:eastAsia="Times New Roman" w:cstheme="minorHAnsi"/>
          <w:sz w:val="24"/>
          <w:szCs w:val="24"/>
          <w:lang w:val="en-US" w:eastAsia="es-US"/>
        </w:rPr>
        <w:t>s</w:t>
      </w:r>
      <w:r w:rsidRPr="005A43D6">
        <w:rPr>
          <w:rFonts w:eastAsia="Times New Roman" w:cstheme="minorHAnsi"/>
          <w:sz w:val="24"/>
          <w:szCs w:val="24"/>
          <w:lang w:val="en-US" w:eastAsia="es-US"/>
        </w:rPr>
        <w:t xml:space="preserve"> the highest percentage of singles</w:t>
      </w:r>
      <w:r>
        <w:rPr>
          <w:rFonts w:eastAsia="Times New Roman" w:cstheme="minorHAnsi"/>
          <w:sz w:val="24"/>
          <w:szCs w:val="24"/>
          <w:lang w:val="en-US" w:eastAsia="es-US"/>
        </w:rPr>
        <w:t xml:space="preserve"> (15%)</w:t>
      </w:r>
      <w:r w:rsidRPr="005A43D6">
        <w:rPr>
          <w:rFonts w:eastAsia="Times New Roman" w:cstheme="minorHAnsi"/>
          <w:sz w:val="24"/>
          <w:szCs w:val="24"/>
          <w:lang w:val="en-US" w:eastAsia="es-US"/>
        </w:rPr>
        <w:t xml:space="preserve">, and 75% of </w:t>
      </w:r>
      <w:r>
        <w:rPr>
          <w:rFonts w:eastAsia="Times New Roman" w:cstheme="minorHAnsi"/>
          <w:sz w:val="24"/>
          <w:szCs w:val="24"/>
          <w:lang w:val="en-US" w:eastAsia="es-US"/>
        </w:rPr>
        <w:t xml:space="preserve">the NHO </w:t>
      </w:r>
      <w:r w:rsidRPr="005A43D6">
        <w:rPr>
          <w:rFonts w:eastAsia="Times New Roman" w:cstheme="minorHAnsi"/>
          <w:sz w:val="24"/>
          <w:szCs w:val="24"/>
          <w:lang w:val="en-US" w:eastAsia="es-US"/>
        </w:rPr>
        <w:t xml:space="preserve">are between the ages of 30 and 39. It does not appear that NHO reported their health so differently than other racial and ethnic groups, but </w:t>
      </w:r>
      <w:r>
        <w:rPr>
          <w:rFonts w:eastAsia="Times New Roman" w:cstheme="minorHAnsi"/>
          <w:sz w:val="24"/>
          <w:szCs w:val="24"/>
          <w:lang w:val="en-US" w:eastAsia="es-US"/>
        </w:rPr>
        <w:t>NHO</w:t>
      </w:r>
      <w:r w:rsidRPr="005A43D6">
        <w:rPr>
          <w:rFonts w:eastAsia="Times New Roman" w:cstheme="minorHAnsi"/>
          <w:sz w:val="24"/>
          <w:szCs w:val="24"/>
          <w:lang w:val="en-US" w:eastAsia="es-US"/>
        </w:rPr>
        <w:t xml:space="preserve"> </w:t>
      </w:r>
      <w:r>
        <w:rPr>
          <w:rFonts w:eastAsia="Times New Roman" w:cstheme="minorHAnsi"/>
          <w:sz w:val="24"/>
          <w:szCs w:val="24"/>
          <w:lang w:val="en-US" w:eastAsia="es-US"/>
        </w:rPr>
        <w:t>is</w:t>
      </w:r>
      <w:r w:rsidRPr="005A43D6">
        <w:rPr>
          <w:rFonts w:eastAsia="Times New Roman" w:cstheme="minorHAnsi"/>
          <w:sz w:val="24"/>
          <w:szCs w:val="24"/>
          <w:lang w:val="en-US" w:eastAsia="es-US"/>
        </w:rPr>
        <w:t xml:space="preserve"> the group with the fewest people who reported a medical impairment (nearly 80%).</w:t>
      </w:r>
      <w:r>
        <w:rPr>
          <w:rFonts w:eastAsia="Times New Roman" w:cstheme="minorHAnsi"/>
          <w:sz w:val="24"/>
          <w:szCs w:val="24"/>
          <w:lang w:val="en-US" w:eastAsia="es-US"/>
        </w:rPr>
        <w:t xml:space="preserve"> </w:t>
      </w:r>
      <w:r w:rsidRPr="005A43D6">
        <w:rPr>
          <w:rFonts w:eastAsia="Times New Roman" w:cstheme="minorHAnsi"/>
          <w:sz w:val="24"/>
          <w:szCs w:val="24"/>
          <w:lang w:val="en-US" w:eastAsia="es-US"/>
        </w:rPr>
        <w:t xml:space="preserve">We </w:t>
      </w:r>
      <w:r>
        <w:rPr>
          <w:rFonts w:eastAsia="Times New Roman" w:cstheme="minorHAnsi"/>
          <w:sz w:val="24"/>
          <w:szCs w:val="24"/>
          <w:lang w:val="en-US" w:eastAsia="es-US"/>
        </w:rPr>
        <w:t>may think</w:t>
      </w:r>
      <w:r w:rsidRPr="005A43D6">
        <w:rPr>
          <w:rFonts w:eastAsia="Times New Roman" w:cstheme="minorHAnsi"/>
          <w:sz w:val="24"/>
          <w:szCs w:val="24"/>
          <w:lang w:val="en-US" w:eastAsia="es-US"/>
        </w:rPr>
        <w:t xml:space="preserve"> that these characteristics of the </w:t>
      </w:r>
      <w:r>
        <w:rPr>
          <w:rFonts w:eastAsia="Times New Roman" w:cstheme="minorHAnsi"/>
          <w:sz w:val="24"/>
          <w:szCs w:val="24"/>
          <w:lang w:val="en-US" w:eastAsia="es-US"/>
        </w:rPr>
        <w:t>NHO</w:t>
      </w:r>
      <w:r w:rsidRPr="005A43D6">
        <w:rPr>
          <w:rFonts w:eastAsia="Times New Roman" w:cstheme="minorHAnsi"/>
          <w:sz w:val="24"/>
          <w:szCs w:val="24"/>
          <w:lang w:val="en-US" w:eastAsia="es-US"/>
        </w:rPr>
        <w:t xml:space="preserve"> (lower number of frontline workers, younger group, </w:t>
      </w:r>
      <w:r w:rsidRPr="005A43D6">
        <w:rPr>
          <w:rFonts w:eastAsia="Times New Roman" w:cstheme="minorHAnsi"/>
          <w:sz w:val="24"/>
          <w:szCs w:val="24"/>
          <w:lang w:val="en-US" w:eastAsia="es-US"/>
        </w:rPr>
        <w:t>relatively</w:t>
      </w:r>
      <w:r w:rsidRPr="005A43D6">
        <w:rPr>
          <w:rFonts w:eastAsia="Times New Roman" w:cstheme="minorHAnsi"/>
          <w:sz w:val="24"/>
          <w:szCs w:val="24"/>
          <w:lang w:val="en-US" w:eastAsia="es-US"/>
        </w:rPr>
        <w:t xml:space="preserve"> small households, few</w:t>
      </w:r>
      <w:r>
        <w:rPr>
          <w:rFonts w:eastAsia="Times New Roman" w:cstheme="minorHAnsi"/>
          <w:sz w:val="24"/>
          <w:szCs w:val="24"/>
          <w:lang w:val="en-US" w:eastAsia="es-US"/>
        </w:rPr>
        <w:t>er</w:t>
      </w:r>
      <w:r w:rsidRPr="005A43D6">
        <w:rPr>
          <w:rFonts w:eastAsia="Times New Roman" w:cstheme="minorHAnsi"/>
          <w:sz w:val="24"/>
          <w:szCs w:val="24"/>
          <w:lang w:val="en-US" w:eastAsia="es-US"/>
        </w:rPr>
        <w:t xml:space="preserve"> medical impediments</w:t>
      </w:r>
      <w:r>
        <w:rPr>
          <w:rFonts w:eastAsia="Times New Roman" w:cstheme="minorHAnsi"/>
          <w:sz w:val="24"/>
          <w:szCs w:val="24"/>
          <w:lang w:val="en-US" w:eastAsia="es-US"/>
        </w:rPr>
        <w:t>, and higher supplemental nutrition assistance</w:t>
      </w:r>
      <w:r w:rsidRPr="005A43D6">
        <w:rPr>
          <w:rFonts w:eastAsia="Times New Roman" w:cstheme="minorHAnsi"/>
          <w:sz w:val="24"/>
          <w:szCs w:val="24"/>
          <w:lang w:val="en-US" w:eastAsia="es-US"/>
        </w:rPr>
        <w:t>) contribute to what we observe in the figure</w:t>
      </w:r>
      <w:r>
        <w:rPr>
          <w:rFonts w:eastAsia="Times New Roman" w:cstheme="minorHAnsi"/>
          <w:sz w:val="24"/>
          <w:szCs w:val="24"/>
          <w:lang w:val="en-US" w:eastAsia="es-US"/>
        </w:rPr>
        <w:t>, where NHO</w:t>
      </w:r>
      <w:r w:rsidRPr="005A43D6">
        <w:rPr>
          <w:rFonts w:eastAsia="Times New Roman" w:cstheme="minorHAnsi"/>
          <w:sz w:val="24"/>
          <w:szCs w:val="24"/>
          <w:lang w:val="en-US" w:eastAsia="es-US"/>
        </w:rPr>
        <w:t xml:space="preserve"> experienced the least material hardship.</w:t>
      </w:r>
    </w:p>
    <w:p w14:paraId="513A34B9" w14:textId="77777777" w:rsidR="005A43D6" w:rsidRDefault="005A43D6" w:rsidP="005A43D6">
      <w:pPr>
        <w:shd w:val="clear" w:color="auto" w:fill="FFFFFF"/>
        <w:spacing w:after="0" w:line="360" w:lineRule="auto"/>
        <w:jc w:val="both"/>
        <w:rPr>
          <w:rFonts w:eastAsia="Times New Roman" w:cstheme="minorHAnsi"/>
          <w:sz w:val="24"/>
          <w:szCs w:val="24"/>
          <w:lang w:val="en-US" w:eastAsia="es-US"/>
        </w:rPr>
      </w:pPr>
    </w:p>
    <w:p w14:paraId="1D2D3ADD" w14:textId="7C6B35FC" w:rsidR="005A43D6" w:rsidRDefault="005A43D6" w:rsidP="005A43D6">
      <w:pPr>
        <w:shd w:val="clear" w:color="auto" w:fill="FFFFFF"/>
        <w:spacing w:after="0" w:line="360" w:lineRule="auto"/>
        <w:jc w:val="both"/>
        <w:rPr>
          <w:rFonts w:eastAsia="Times New Roman" w:cstheme="minorHAnsi"/>
          <w:sz w:val="24"/>
          <w:szCs w:val="24"/>
          <w:lang w:val="en-US" w:eastAsia="es-US"/>
        </w:rPr>
      </w:pPr>
      <w:r>
        <w:rPr>
          <w:rFonts w:eastAsia="Times New Roman" w:cstheme="minorHAnsi"/>
          <w:noProof/>
          <w:sz w:val="24"/>
          <w:szCs w:val="24"/>
          <w:lang w:val="en-US" w:eastAsia="es-US"/>
        </w:rPr>
        <w:lastRenderedPageBreak/>
        <w:drawing>
          <wp:inline distT="0" distB="0" distL="0" distR="0" wp14:anchorId="5F83D344" wp14:editId="522B6885">
            <wp:extent cx="5612130" cy="3608070"/>
            <wp:effectExtent l="0" t="0" r="7620" b="0"/>
            <wp:docPr id="1" name="Imagen 1"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Gráfico, Gráfico de dispersión&#10;&#10;Descripción generada automáticament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612130" cy="3608070"/>
                    </a:xfrm>
                    <a:prstGeom prst="rect">
                      <a:avLst/>
                    </a:prstGeom>
                  </pic:spPr>
                </pic:pic>
              </a:graphicData>
            </a:graphic>
          </wp:inline>
        </w:drawing>
      </w:r>
    </w:p>
    <w:p w14:paraId="4E2F80AD" w14:textId="63FD0C66" w:rsidR="005A43D6" w:rsidRDefault="005A43D6" w:rsidP="005A43D6">
      <w:pPr>
        <w:rPr>
          <w:rFonts w:eastAsia="Times New Roman" w:cstheme="minorHAnsi"/>
          <w:sz w:val="24"/>
          <w:szCs w:val="24"/>
          <w:lang w:val="en-US" w:eastAsia="es-US"/>
        </w:rPr>
      </w:pPr>
    </w:p>
    <w:p w14:paraId="7DD18D80" w14:textId="77777777" w:rsidR="005A43D6" w:rsidRDefault="005A43D6" w:rsidP="005A43D6">
      <w:pPr>
        <w:rPr>
          <w:rFonts w:eastAsia="Times New Roman" w:cstheme="minorHAnsi"/>
          <w:sz w:val="24"/>
          <w:szCs w:val="24"/>
          <w:lang w:val="en-US" w:eastAsia="es-US"/>
        </w:rPr>
      </w:pPr>
    </w:p>
    <w:p w14:paraId="55FAD421" w14:textId="09D9E82C"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xml:space="preserve">## </w:t>
      </w:r>
      <w:r w:rsidRPr="005A43D6">
        <w:rPr>
          <w:rFonts w:ascii="Courier New" w:eastAsia="Times New Roman" w:hAnsi="Courier New" w:cs="Courier New"/>
          <w:b/>
          <w:bCs/>
          <w:color w:val="333333"/>
          <w:sz w:val="20"/>
          <w:szCs w:val="20"/>
          <w:lang w:val="en-US" w:eastAsia="es-US"/>
        </w:rPr>
        <w:t>F</w:t>
      </w:r>
      <w:r w:rsidRPr="005A43D6">
        <w:rPr>
          <w:rFonts w:ascii="Courier New" w:eastAsia="Times New Roman" w:hAnsi="Courier New" w:cs="Courier New"/>
          <w:b/>
          <w:bCs/>
          <w:color w:val="333333"/>
          <w:sz w:val="20"/>
          <w:szCs w:val="20"/>
          <w:lang w:val="en-US" w:eastAsia="es-US"/>
        </w:rPr>
        <w:t>rontline</w:t>
      </w:r>
      <w:r>
        <w:rPr>
          <w:rFonts w:ascii="Courier New" w:eastAsia="Times New Roman" w:hAnsi="Courier New" w:cs="Courier New"/>
          <w:color w:val="333333"/>
          <w:sz w:val="20"/>
          <w:szCs w:val="20"/>
          <w:lang w:val="en-US" w:eastAsia="es-US"/>
        </w:rPr>
        <w:t xml:space="preserve"> </w:t>
      </w:r>
      <w:r w:rsidRPr="005A43D6">
        <w:rPr>
          <w:rFonts w:ascii="Courier New" w:eastAsia="Times New Roman" w:hAnsi="Courier New" w:cs="Courier New"/>
          <w:b/>
          <w:bCs/>
          <w:color w:val="333333"/>
          <w:sz w:val="20"/>
          <w:szCs w:val="20"/>
          <w:lang w:val="en-US" w:eastAsia="es-US"/>
        </w:rPr>
        <w:t>worker</w:t>
      </w:r>
    </w:p>
    <w:p w14:paraId="756159D5"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xml:space="preserve">## Group: race_eth3 = Hispanic  </w:t>
      </w:r>
    </w:p>
    <w:p w14:paraId="15DED5D8" w14:textId="4ACA8BF2"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20BE6D2D"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 Freq | % Valid | % Total |</w:t>
      </w:r>
    </w:p>
    <w:p w14:paraId="446F298B"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77999D4C"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No |  184 |    49.5 |    49.5 |</w:t>
      </w:r>
    </w:p>
    <w:p w14:paraId="5B346AB6"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04EEBCEF"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Yes |  188 |    50.5 |    50.5 |</w:t>
      </w:r>
    </w:p>
    <w:p w14:paraId="55D2D71E"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14937FE1"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lt;NA&gt; |    0 |         |     0.0 |</w:t>
      </w:r>
    </w:p>
    <w:p w14:paraId="799D9661"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2D9EF78F"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Total |  372 |   100.0 |   100.0 |</w:t>
      </w:r>
    </w:p>
    <w:p w14:paraId="468BE737"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003200A7"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xml:space="preserve">## </w:t>
      </w:r>
    </w:p>
    <w:p w14:paraId="194FA7B7"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xml:space="preserve">## Group: race_eth3 = Non-Hispanic White  </w:t>
      </w:r>
    </w:p>
    <w:p w14:paraId="34CC5231" w14:textId="0AB25F5D"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1D79E3AA"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 Freq | % Valid | % Total |</w:t>
      </w:r>
    </w:p>
    <w:p w14:paraId="681FBDA2"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24BAD7A1"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No |  192 |    63.0 |    63.0 |</w:t>
      </w:r>
    </w:p>
    <w:p w14:paraId="2EEF04EB"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229C8583"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Yes |  113 |    37.0 |    37.0 |</w:t>
      </w:r>
    </w:p>
    <w:p w14:paraId="69BAB9C5"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3B75A9D6"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lt;NA&gt; |    0 |         |     0.0 |</w:t>
      </w:r>
    </w:p>
    <w:p w14:paraId="2C014678"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47F92742"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Total |  305 |   100.0 |   100.0 |</w:t>
      </w:r>
    </w:p>
    <w:p w14:paraId="3C63FBA0"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62B8EB23"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lastRenderedPageBreak/>
        <w:t xml:space="preserve">## </w:t>
      </w:r>
    </w:p>
    <w:p w14:paraId="6B217887"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xml:space="preserve">## </w:t>
      </w:r>
      <w:r w:rsidRPr="005A43D6">
        <w:rPr>
          <w:rFonts w:ascii="Courier New" w:eastAsia="Times New Roman" w:hAnsi="Courier New" w:cs="Courier New"/>
          <w:color w:val="333333"/>
          <w:sz w:val="20"/>
          <w:szCs w:val="20"/>
          <w:highlight w:val="yellow"/>
          <w:lang w:val="en-US" w:eastAsia="es-US"/>
        </w:rPr>
        <w:t>Group: race_eth3 = Non-Hispanic Other</w:t>
      </w:r>
      <w:r w:rsidRPr="005A43D6">
        <w:rPr>
          <w:rFonts w:ascii="Courier New" w:eastAsia="Times New Roman" w:hAnsi="Courier New" w:cs="Courier New"/>
          <w:color w:val="333333"/>
          <w:sz w:val="20"/>
          <w:szCs w:val="20"/>
          <w:lang w:val="en-US" w:eastAsia="es-US"/>
        </w:rPr>
        <w:t xml:space="preserve">  </w:t>
      </w:r>
    </w:p>
    <w:p w14:paraId="3AE4A205" w14:textId="35907A52"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702873F4"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 Freq | % Valid | % Total |</w:t>
      </w:r>
    </w:p>
    <w:p w14:paraId="5AF5452F"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0E6C0B7F"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No |   73 |    77.7 |    77.7 |</w:t>
      </w:r>
    </w:p>
    <w:p w14:paraId="6201BE6F"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77F3841C"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Yes |   21 |    22.3 |    22.3 |</w:t>
      </w:r>
    </w:p>
    <w:p w14:paraId="54201391"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6D9B8301"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lt;NA&gt; |    0 |         |     0.0 |</w:t>
      </w:r>
    </w:p>
    <w:p w14:paraId="01FDBBB2"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7E1658BA"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Total |   94 |   100.0 |   100.0 |</w:t>
      </w:r>
    </w:p>
    <w:p w14:paraId="3A56D933"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3AD8A81E" w14:textId="77777777" w:rsid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p>
    <w:p w14:paraId="4DAEF24A" w14:textId="6C743A1C"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xml:space="preserve">## </w:t>
      </w:r>
      <w:r w:rsidRPr="005A43D6">
        <w:rPr>
          <w:rFonts w:ascii="Courier New" w:eastAsia="Times New Roman" w:hAnsi="Courier New" w:cs="Courier New"/>
          <w:b/>
          <w:bCs/>
          <w:color w:val="333333"/>
          <w:sz w:val="20"/>
          <w:szCs w:val="20"/>
          <w:lang w:val="en-US" w:eastAsia="es-US"/>
        </w:rPr>
        <w:t>Marital status</w:t>
      </w:r>
      <w:r w:rsidRPr="005A43D6">
        <w:rPr>
          <w:rFonts w:ascii="Courier New" w:eastAsia="Times New Roman" w:hAnsi="Courier New" w:cs="Courier New"/>
          <w:color w:val="333333"/>
          <w:sz w:val="20"/>
          <w:szCs w:val="20"/>
          <w:lang w:val="en-US" w:eastAsia="es-US"/>
        </w:rPr>
        <w:t xml:space="preserve">  </w:t>
      </w:r>
    </w:p>
    <w:p w14:paraId="390D1403"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xml:space="preserve">## Group: race_eth3 = Hispanic  </w:t>
      </w:r>
    </w:p>
    <w:p w14:paraId="4795094A"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3B922756"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 Freq | % Valid | % Total |</w:t>
      </w:r>
    </w:p>
    <w:p w14:paraId="70FBE4B5"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0A81E520"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In a union |  342 |    89.8 |    89.8 |</w:t>
      </w:r>
    </w:p>
    <w:p w14:paraId="343FA95C"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0950F2C3"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Not in a union |   10 |     2.6 |     2.6 |</w:t>
      </w:r>
    </w:p>
    <w:p w14:paraId="017DC922"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5199C9DC"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Single |   29 |     7.6 |     7.6 |</w:t>
      </w:r>
    </w:p>
    <w:p w14:paraId="13E1D2B8"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595D9AF5"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lt;NA&gt; |    0 |         |     0.0 |</w:t>
      </w:r>
    </w:p>
    <w:p w14:paraId="770E9918"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061423BC"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Total |  381 |   100.0 |   100.0 |</w:t>
      </w:r>
    </w:p>
    <w:p w14:paraId="4DAB9A12"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4B4275E9"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xml:space="preserve">## </w:t>
      </w:r>
    </w:p>
    <w:p w14:paraId="06A1A665" w14:textId="0D0FA000"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xml:space="preserve">## Group: race_eth3 = Non-Hispanic White  </w:t>
      </w:r>
    </w:p>
    <w:p w14:paraId="02791496"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7A177231"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 Freq | % Valid | % Total |</w:t>
      </w:r>
    </w:p>
    <w:p w14:paraId="7084A861"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2C3C7545"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In a union |  287 |    88.6 |    88.6 |</w:t>
      </w:r>
    </w:p>
    <w:p w14:paraId="266B9E6D"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09A98495"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Not in a union |    5 |     1.5 |     1.5 |</w:t>
      </w:r>
    </w:p>
    <w:p w14:paraId="474FF875"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61FB8069"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Single |   32 |     9.9 |     9.9 |</w:t>
      </w:r>
    </w:p>
    <w:p w14:paraId="087A292B"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518A151C"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lt;NA&gt; |    0 |         |     0.0 |</w:t>
      </w:r>
    </w:p>
    <w:p w14:paraId="3958BFBE"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1CC0BD6F"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Total |  324 |   100.0 |   100.0 |</w:t>
      </w:r>
    </w:p>
    <w:p w14:paraId="293003E6"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3212475A"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xml:space="preserve">## </w:t>
      </w:r>
    </w:p>
    <w:p w14:paraId="2269AB65" w14:textId="6CD8D592"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xml:space="preserve">## </w:t>
      </w:r>
      <w:r w:rsidRPr="005A43D6">
        <w:rPr>
          <w:rFonts w:ascii="Courier New" w:eastAsia="Times New Roman" w:hAnsi="Courier New" w:cs="Courier New"/>
          <w:color w:val="333333"/>
          <w:sz w:val="20"/>
          <w:szCs w:val="20"/>
          <w:highlight w:val="yellow"/>
          <w:lang w:val="en-US" w:eastAsia="es-US"/>
        </w:rPr>
        <w:t>Group: race_eth3 = Non-Hispanic Other</w:t>
      </w:r>
      <w:r w:rsidRPr="005A43D6">
        <w:rPr>
          <w:rFonts w:ascii="Courier New" w:eastAsia="Times New Roman" w:hAnsi="Courier New" w:cs="Courier New"/>
          <w:color w:val="333333"/>
          <w:sz w:val="20"/>
          <w:szCs w:val="20"/>
          <w:lang w:val="en-US" w:eastAsia="es-US"/>
        </w:rPr>
        <w:t xml:space="preserve">  </w:t>
      </w:r>
    </w:p>
    <w:p w14:paraId="4AE10428"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3569416F"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 Freq | % Valid | % Total |</w:t>
      </w:r>
    </w:p>
    <w:p w14:paraId="21FFFD11"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749C426D"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In a union |   84 |    84.0 |    84.0 |</w:t>
      </w:r>
    </w:p>
    <w:p w14:paraId="29AD33DA"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74AB0D88"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Not in a union |    1 |     1.0 |     1.0 |</w:t>
      </w:r>
    </w:p>
    <w:p w14:paraId="6133045A"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7D3AEAE6"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xml:space="preserve">## </w:t>
      </w:r>
      <w:r w:rsidRPr="005A43D6">
        <w:rPr>
          <w:rFonts w:ascii="Courier New" w:eastAsia="Times New Roman" w:hAnsi="Courier New" w:cs="Courier New"/>
          <w:color w:val="333333"/>
          <w:sz w:val="20"/>
          <w:szCs w:val="20"/>
          <w:highlight w:val="yellow"/>
          <w:lang w:val="en-US" w:eastAsia="es-US"/>
        </w:rPr>
        <w:t>|             Single |   15 |    15.0 |    15.0</w:t>
      </w:r>
      <w:r w:rsidRPr="005A43D6">
        <w:rPr>
          <w:rFonts w:ascii="Courier New" w:eastAsia="Times New Roman" w:hAnsi="Courier New" w:cs="Courier New"/>
          <w:color w:val="333333"/>
          <w:sz w:val="20"/>
          <w:szCs w:val="20"/>
          <w:lang w:val="en-US" w:eastAsia="es-US"/>
        </w:rPr>
        <w:t xml:space="preserve"> |</w:t>
      </w:r>
    </w:p>
    <w:p w14:paraId="58528392"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708E685B"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lt;NA&gt; |    0 |         |     0.0 |</w:t>
      </w:r>
    </w:p>
    <w:p w14:paraId="22464F9D"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7E690AE1"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lastRenderedPageBreak/>
        <w:t>## |              Total |  100 |   100.0 |   100.0 |</w:t>
      </w:r>
    </w:p>
    <w:p w14:paraId="1ED35991"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018ABCC7" w14:textId="77777777" w:rsid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Helvetica Neue" w:eastAsia="Times New Roman" w:hAnsi="Helvetica Neue" w:cs="Times New Roman"/>
          <w:color w:val="333333"/>
          <w:sz w:val="20"/>
          <w:szCs w:val="20"/>
          <w:lang w:val="en-US" w:eastAsia="es-US"/>
        </w:rPr>
      </w:pPr>
    </w:p>
    <w:p w14:paraId="48448813" w14:textId="49802AC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xml:space="preserve">## </w:t>
      </w:r>
      <w:r>
        <w:rPr>
          <w:rFonts w:ascii="Courier New" w:eastAsia="Times New Roman" w:hAnsi="Courier New" w:cs="Courier New"/>
          <w:color w:val="333333"/>
          <w:sz w:val="20"/>
          <w:szCs w:val="20"/>
          <w:lang w:val="en-US" w:eastAsia="es-US"/>
        </w:rPr>
        <w:t>Age group</w:t>
      </w:r>
      <w:r w:rsidRPr="005A43D6">
        <w:rPr>
          <w:rFonts w:ascii="Courier New" w:eastAsia="Times New Roman" w:hAnsi="Courier New" w:cs="Courier New"/>
          <w:color w:val="333333"/>
          <w:sz w:val="20"/>
          <w:szCs w:val="20"/>
          <w:lang w:val="en-US" w:eastAsia="es-US"/>
        </w:rPr>
        <w:t xml:space="preserve">  </w:t>
      </w:r>
    </w:p>
    <w:p w14:paraId="13239554"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xml:space="preserve">## Group: race_eth3 = Hispanic  </w:t>
      </w:r>
    </w:p>
    <w:p w14:paraId="2A630CDF"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34F189D9"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 Freq | % Valid | % Total |</w:t>
      </w:r>
    </w:p>
    <w:p w14:paraId="31422492"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5181CD9B"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20-29 |   26 |     6.8 |     6.8 |</w:t>
      </w:r>
    </w:p>
    <w:p w14:paraId="7BB9819B"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16AE1065"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30-39 |  189 |    49.6 |    49.6 |</w:t>
      </w:r>
    </w:p>
    <w:p w14:paraId="2EB7BA8D"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597C6E1D"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40-49 |  125 |    32.8 |    32.8 |</w:t>
      </w:r>
    </w:p>
    <w:p w14:paraId="159945E6"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341B4998"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50-59 |   39 |    10.2 |    10.2 |</w:t>
      </w:r>
    </w:p>
    <w:p w14:paraId="15E3192C"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4449755D"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60+ |    2 |     0.5 |     0.5 |</w:t>
      </w:r>
    </w:p>
    <w:p w14:paraId="51285C75"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146FCF05"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lt;NA&gt; |    0 |         |     0.0 |</w:t>
      </w:r>
    </w:p>
    <w:p w14:paraId="2065B67B"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791640FB"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Total |  381 |   100.0 |   100.0 |</w:t>
      </w:r>
    </w:p>
    <w:p w14:paraId="65C7D524"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3E48BEF0"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xml:space="preserve">## </w:t>
      </w:r>
    </w:p>
    <w:p w14:paraId="181EDA1F" w14:textId="4E034C4E"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xml:space="preserve">## Group: race_eth3 = Non-Hispanic White  </w:t>
      </w:r>
    </w:p>
    <w:p w14:paraId="72A2A722"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64F2B551"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 Freq | % Valid | % Total |</w:t>
      </w:r>
    </w:p>
    <w:p w14:paraId="4E22C8E7"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27823603"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20-29 |   36 |    11.1 |    11.1 |</w:t>
      </w:r>
    </w:p>
    <w:p w14:paraId="495EE0BD"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57E08FB8"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30-39 |  186 |    57.4 |    57.4 |</w:t>
      </w:r>
    </w:p>
    <w:p w14:paraId="5CF6769C"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763126AB"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40-49 |   88 |    27.2 |    27.2 |</w:t>
      </w:r>
    </w:p>
    <w:p w14:paraId="56A572D1"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2432B024"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50-59 |   12 |     3.7 |     3.7 |</w:t>
      </w:r>
    </w:p>
    <w:p w14:paraId="479C245A"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4C2B7147"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60+ |    2 |     0.6 |     0.6 |</w:t>
      </w:r>
    </w:p>
    <w:p w14:paraId="39A58FCE"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1F8A919A"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lt;NA&gt; |    0 |         |     0.0 |</w:t>
      </w:r>
    </w:p>
    <w:p w14:paraId="22008A87"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09CF1EC2"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Total |  324 |   100.0 |   100.0 |</w:t>
      </w:r>
    </w:p>
    <w:p w14:paraId="69DBB76A"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28862664" w14:textId="0A57F38E"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xml:space="preserve">## </w:t>
      </w:r>
      <w:r w:rsidRPr="005A43D6">
        <w:rPr>
          <w:rFonts w:ascii="Courier New" w:eastAsia="Times New Roman" w:hAnsi="Courier New" w:cs="Courier New"/>
          <w:color w:val="333333"/>
          <w:sz w:val="20"/>
          <w:szCs w:val="20"/>
          <w:highlight w:val="yellow"/>
          <w:lang w:val="en-US" w:eastAsia="es-US"/>
        </w:rPr>
        <w:t>Group: race_eth3 = Non-Hispanic Other</w:t>
      </w:r>
      <w:r w:rsidRPr="005A43D6">
        <w:rPr>
          <w:rFonts w:ascii="Courier New" w:eastAsia="Times New Roman" w:hAnsi="Courier New" w:cs="Courier New"/>
          <w:color w:val="333333"/>
          <w:sz w:val="20"/>
          <w:szCs w:val="20"/>
          <w:lang w:val="en-US" w:eastAsia="es-US"/>
        </w:rPr>
        <w:t xml:space="preserve">  </w:t>
      </w:r>
    </w:p>
    <w:p w14:paraId="3D7B945C"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eastAsia="es-US"/>
        </w:rPr>
      </w:pPr>
      <w:r w:rsidRPr="005A43D6">
        <w:rPr>
          <w:rFonts w:ascii="Courier New" w:eastAsia="Times New Roman" w:hAnsi="Courier New" w:cs="Courier New"/>
          <w:color w:val="333333"/>
          <w:sz w:val="20"/>
          <w:szCs w:val="20"/>
          <w:lang w:eastAsia="es-US"/>
        </w:rPr>
        <w:t>## +-----------+------+---------+---------+</w:t>
      </w:r>
    </w:p>
    <w:p w14:paraId="48F75295"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eastAsia="es-US"/>
        </w:rPr>
      </w:pPr>
      <w:r w:rsidRPr="005A43D6">
        <w:rPr>
          <w:rFonts w:ascii="Courier New" w:eastAsia="Times New Roman" w:hAnsi="Courier New" w:cs="Courier New"/>
          <w:color w:val="333333"/>
          <w:sz w:val="20"/>
          <w:szCs w:val="20"/>
          <w:lang w:eastAsia="es-US"/>
        </w:rPr>
        <w:t>## |           | Freq | % Valid | % Total |</w:t>
      </w:r>
    </w:p>
    <w:p w14:paraId="5327EAB4"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eastAsia="es-US"/>
        </w:rPr>
      </w:pPr>
      <w:r w:rsidRPr="005A43D6">
        <w:rPr>
          <w:rFonts w:ascii="Courier New" w:eastAsia="Times New Roman" w:hAnsi="Courier New" w:cs="Courier New"/>
          <w:color w:val="333333"/>
          <w:sz w:val="20"/>
          <w:szCs w:val="20"/>
          <w:lang w:eastAsia="es-US"/>
        </w:rPr>
        <w:t>## +===========+======+=========+=========+</w:t>
      </w:r>
    </w:p>
    <w:p w14:paraId="3D63EDA8"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eastAsia="es-US"/>
        </w:rPr>
      </w:pPr>
      <w:r w:rsidRPr="005A43D6">
        <w:rPr>
          <w:rFonts w:ascii="Courier New" w:eastAsia="Times New Roman" w:hAnsi="Courier New" w:cs="Courier New"/>
          <w:color w:val="333333"/>
          <w:sz w:val="20"/>
          <w:szCs w:val="20"/>
          <w:lang w:eastAsia="es-US"/>
        </w:rPr>
        <w:t>## |     20-29 |    8 |     8.0 |     8.0 |</w:t>
      </w:r>
    </w:p>
    <w:p w14:paraId="3DA11FF2"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eastAsia="es-US"/>
        </w:rPr>
      </w:pPr>
      <w:r w:rsidRPr="005A43D6">
        <w:rPr>
          <w:rFonts w:ascii="Courier New" w:eastAsia="Times New Roman" w:hAnsi="Courier New" w:cs="Courier New"/>
          <w:color w:val="333333"/>
          <w:sz w:val="20"/>
          <w:szCs w:val="20"/>
          <w:lang w:eastAsia="es-US"/>
        </w:rPr>
        <w:t>## +-----------+------+---------+---------+</w:t>
      </w:r>
    </w:p>
    <w:p w14:paraId="69535F8D"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eastAsia="es-US"/>
        </w:rPr>
      </w:pPr>
      <w:r w:rsidRPr="005A43D6">
        <w:rPr>
          <w:rFonts w:ascii="Courier New" w:eastAsia="Times New Roman" w:hAnsi="Courier New" w:cs="Courier New"/>
          <w:color w:val="333333"/>
          <w:sz w:val="20"/>
          <w:szCs w:val="20"/>
          <w:lang w:eastAsia="es-US"/>
        </w:rPr>
        <w:t xml:space="preserve">## |     </w:t>
      </w:r>
      <w:r w:rsidRPr="005A43D6">
        <w:rPr>
          <w:rFonts w:ascii="Courier New" w:eastAsia="Times New Roman" w:hAnsi="Courier New" w:cs="Courier New"/>
          <w:color w:val="333333"/>
          <w:sz w:val="20"/>
          <w:szCs w:val="20"/>
          <w:highlight w:val="yellow"/>
          <w:lang w:eastAsia="es-US"/>
        </w:rPr>
        <w:t>30-39 |   75 |    75.0 |    75.0</w:t>
      </w:r>
      <w:r w:rsidRPr="005A43D6">
        <w:rPr>
          <w:rFonts w:ascii="Courier New" w:eastAsia="Times New Roman" w:hAnsi="Courier New" w:cs="Courier New"/>
          <w:color w:val="333333"/>
          <w:sz w:val="20"/>
          <w:szCs w:val="20"/>
          <w:lang w:eastAsia="es-US"/>
        </w:rPr>
        <w:t xml:space="preserve"> |</w:t>
      </w:r>
    </w:p>
    <w:p w14:paraId="3E859FDB"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eastAsia="es-US"/>
        </w:rPr>
      </w:pPr>
      <w:r w:rsidRPr="005A43D6">
        <w:rPr>
          <w:rFonts w:ascii="Courier New" w:eastAsia="Times New Roman" w:hAnsi="Courier New" w:cs="Courier New"/>
          <w:color w:val="333333"/>
          <w:sz w:val="20"/>
          <w:szCs w:val="20"/>
          <w:lang w:eastAsia="es-US"/>
        </w:rPr>
        <w:t>## +-----------+------+---------+---------+</w:t>
      </w:r>
    </w:p>
    <w:p w14:paraId="27526329"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eastAsia="es-US"/>
        </w:rPr>
      </w:pPr>
      <w:r w:rsidRPr="005A43D6">
        <w:rPr>
          <w:rFonts w:ascii="Courier New" w:eastAsia="Times New Roman" w:hAnsi="Courier New" w:cs="Courier New"/>
          <w:color w:val="333333"/>
          <w:sz w:val="20"/>
          <w:szCs w:val="20"/>
          <w:lang w:eastAsia="es-US"/>
        </w:rPr>
        <w:t>## |     40-49 |   13 |    13.0 |    13.0 |</w:t>
      </w:r>
    </w:p>
    <w:p w14:paraId="1EB2E421"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eastAsia="es-US"/>
        </w:rPr>
      </w:pPr>
      <w:r w:rsidRPr="005A43D6">
        <w:rPr>
          <w:rFonts w:ascii="Courier New" w:eastAsia="Times New Roman" w:hAnsi="Courier New" w:cs="Courier New"/>
          <w:color w:val="333333"/>
          <w:sz w:val="20"/>
          <w:szCs w:val="20"/>
          <w:lang w:eastAsia="es-US"/>
        </w:rPr>
        <w:t>## +-----------+------+---------+---------+</w:t>
      </w:r>
    </w:p>
    <w:p w14:paraId="4FE67D5C"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eastAsia="es-US"/>
        </w:rPr>
      </w:pPr>
      <w:r w:rsidRPr="005A43D6">
        <w:rPr>
          <w:rFonts w:ascii="Courier New" w:eastAsia="Times New Roman" w:hAnsi="Courier New" w:cs="Courier New"/>
          <w:color w:val="333333"/>
          <w:sz w:val="20"/>
          <w:szCs w:val="20"/>
          <w:lang w:eastAsia="es-US"/>
        </w:rPr>
        <w:t>## |     50-59 |    4 |     4.0 |     4.0 |</w:t>
      </w:r>
    </w:p>
    <w:p w14:paraId="5864152D"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eastAsia="es-US"/>
        </w:rPr>
      </w:pPr>
      <w:r w:rsidRPr="005A43D6">
        <w:rPr>
          <w:rFonts w:ascii="Courier New" w:eastAsia="Times New Roman" w:hAnsi="Courier New" w:cs="Courier New"/>
          <w:color w:val="333333"/>
          <w:sz w:val="20"/>
          <w:szCs w:val="20"/>
          <w:lang w:eastAsia="es-US"/>
        </w:rPr>
        <w:t>## +-----------+------+---------+---------+</w:t>
      </w:r>
    </w:p>
    <w:p w14:paraId="128D48A0"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eastAsia="es-US"/>
        </w:rPr>
      </w:pPr>
      <w:r w:rsidRPr="005A43D6">
        <w:rPr>
          <w:rFonts w:ascii="Courier New" w:eastAsia="Times New Roman" w:hAnsi="Courier New" w:cs="Courier New"/>
          <w:color w:val="333333"/>
          <w:sz w:val="20"/>
          <w:szCs w:val="20"/>
          <w:lang w:eastAsia="es-US"/>
        </w:rPr>
        <w:t>## |      &lt;NA&gt; |    0 |         |     0.0 |</w:t>
      </w:r>
    </w:p>
    <w:p w14:paraId="5127DD78"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0168190B"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Total |  100 |   100.0 |   100.0 |</w:t>
      </w:r>
    </w:p>
    <w:p w14:paraId="11956350"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31C090F9" w14:textId="77777777" w:rsid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Helvetica Neue" w:eastAsia="Times New Roman" w:hAnsi="Helvetica Neue" w:cs="Times New Roman"/>
          <w:color w:val="333333"/>
          <w:sz w:val="20"/>
          <w:szCs w:val="20"/>
          <w:lang w:val="en-US" w:eastAsia="es-US"/>
        </w:rPr>
      </w:pPr>
    </w:p>
    <w:p w14:paraId="3C7079E6" w14:textId="7746D856"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xml:space="preserve">## </w:t>
      </w:r>
      <w:r w:rsidRPr="005A43D6">
        <w:rPr>
          <w:rFonts w:ascii="Courier New" w:eastAsia="Times New Roman" w:hAnsi="Courier New" w:cs="Courier New"/>
          <w:b/>
          <w:bCs/>
          <w:color w:val="333333"/>
          <w:sz w:val="20"/>
          <w:szCs w:val="20"/>
          <w:lang w:val="en-US" w:eastAsia="es-US"/>
        </w:rPr>
        <w:t>Dependents</w:t>
      </w:r>
      <w:r w:rsidRPr="005A43D6">
        <w:rPr>
          <w:rFonts w:ascii="Courier New" w:eastAsia="Times New Roman" w:hAnsi="Courier New" w:cs="Courier New"/>
          <w:color w:val="333333"/>
          <w:sz w:val="20"/>
          <w:szCs w:val="20"/>
          <w:lang w:val="en-US" w:eastAsia="es-US"/>
        </w:rPr>
        <w:t xml:space="preserve">  </w:t>
      </w:r>
    </w:p>
    <w:p w14:paraId="7465FE40" w14:textId="7D06F14E"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xml:space="preserve">## Group: race_eth3 = Hispanic  </w:t>
      </w:r>
    </w:p>
    <w:p w14:paraId="07D7D7FC"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7E85A666"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 Freq | % Valid | % Total |</w:t>
      </w:r>
    </w:p>
    <w:p w14:paraId="684D9EAC"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04CD2400"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No |   85 |    22.3 |    22.3 |</w:t>
      </w:r>
    </w:p>
    <w:p w14:paraId="4CEABC9C"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645297BE"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Yes |  296 |    77.7 |    77.7 |</w:t>
      </w:r>
    </w:p>
    <w:p w14:paraId="4F944384"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05EF0396"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lt;NA&gt; |    0 |         |     0.0 |</w:t>
      </w:r>
    </w:p>
    <w:p w14:paraId="3D6942CC"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0A345385"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Total |  381 |   100.0 |   100.0 |</w:t>
      </w:r>
    </w:p>
    <w:p w14:paraId="1474CCC4"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5FE03E90"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xml:space="preserve">## </w:t>
      </w:r>
    </w:p>
    <w:p w14:paraId="2B715A50" w14:textId="3F7ECCCD"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xml:space="preserve">## Group: race_eth3 = Non-Hispanic White  </w:t>
      </w:r>
    </w:p>
    <w:p w14:paraId="36A27FFC"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1314C6FC"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 Freq | % Valid | % Total |</w:t>
      </w:r>
    </w:p>
    <w:p w14:paraId="1F225C42"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043A17FD"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No |   87 |    26.9 |    26.9 |</w:t>
      </w:r>
    </w:p>
    <w:p w14:paraId="43B6E761"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5AD73CFE"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Yes |  237 |    73.1 |    73.1 |</w:t>
      </w:r>
    </w:p>
    <w:p w14:paraId="0E4BC46D"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0BBB4F82"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lt;NA&gt; |    0 |         |     0.0 |</w:t>
      </w:r>
    </w:p>
    <w:p w14:paraId="2BE5F3C3"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2FC548E5"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Total |  324 |   100.0 |   100.0 |</w:t>
      </w:r>
    </w:p>
    <w:p w14:paraId="3E8A56DA"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5C32C4FB"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xml:space="preserve">## </w:t>
      </w:r>
    </w:p>
    <w:p w14:paraId="178B151A" w14:textId="5DA2C1E5"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xml:space="preserve">## </w:t>
      </w:r>
      <w:r w:rsidRPr="005A43D6">
        <w:rPr>
          <w:rFonts w:ascii="Courier New" w:eastAsia="Times New Roman" w:hAnsi="Courier New" w:cs="Courier New"/>
          <w:color w:val="333333"/>
          <w:sz w:val="20"/>
          <w:szCs w:val="20"/>
          <w:highlight w:val="yellow"/>
          <w:lang w:val="en-US" w:eastAsia="es-US"/>
        </w:rPr>
        <w:t>Group: race_eth3 = Non-Hispanic Other</w:t>
      </w:r>
      <w:r w:rsidRPr="005A43D6">
        <w:rPr>
          <w:rFonts w:ascii="Courier New" w:eastAsia="Times New Roman" w:hAnsi="Courier New" w:cs="Courier New"/>
          <w:color w:val="333333"/>
          <w:sz w:val="20"/>
          <w:szCs w:val="20"/>
          <w:lang w:val="en-US" w:eastAsia="es-US"/>
        </w:rPr>
        <w:t xml:space="preserve">   </w:t>
      </w:r>
    </w:p>
    <w:p w14:paraId="4DB5380C"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3C3407A4"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 Freq | % Valid | % Total |</w:t>
      </w:r>
    </w:p>
    <w:p w14:paraId="3315EBE8"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6B07E823"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No |   19 |    19.0 |    19.0 |</w:t>
      </w:r>
    </w:p>
    <w:p w14:paraId="29618426"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1D175BFB"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xml:space="preserve">## |       </w:t>
      </w:r>
      <w:r w:rsidRPr="005A43D6">
        <w:rPr>
          <w:rFonts w:ascii="Courier New" w:eastAsia="Times New Roman" w:hAnsi="Courier New" w:cs="Courier New"/>
          <w:color w:val="333333"/>
          <w:sz w:val="20"/>
          <w:szCs w:val="20"/>
          <w:highlight w:val="yellow"/>
          <w:lang w:val="en-US" w:eastAsia="es-US"/>
        </w:rPr>
        <w:t>Yes |   81 |    81.0 |    81.0</w:t>
      </w:r>
      <w:r w:rsidRPr="005A43D6">
        <w:rPr>
          <w:rFonts w:ascii="Courier New" w:eastAsia="Times New Roman" w:hAnsi="Courier New" w:cs="Courier New"/>
          <w:color w:val="333333"/>
          <w:sz w:val="20"/>
          <w:szCs w:val="20"/>
          <w:lang w:val="en-US" w:eastAsia="es-US"/>
        </w:rPr>
        <w:t xml:space="preserve"> |</w:t>
      </w:r>
    </w:p>
    <w:p w14:paraId="24306C2D"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70B2B277"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lt;NA&gt; |    0 |         |     0.0 |</w:t>
      </w:r>
    </w:p>
    <w:p w14:paraId="1275814F"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40EE73C3"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Total |  100 |   100.0 |   100.0 |</w:t>
      </w:r>
    </w:p>
    <w:p w14:paraId="16DBE54C"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14ECB6E0" w14:textId="77777777" w:rsid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Helvetica Neue" w:eastAsia="Times New Roman" w:hAnsi="Helvetica Neue" w:cs="Times New Roman"/>
          <w:color w:val="333333"/>
          <w:sz w:val="20"/>
          <w:szCs w:val="20"/>
          <w:lang w:val="en-US" w:eastAsia="es-US"/>
        </w:rPr>
      </w:pPr>
    </w:p>
    <w:p w14:paraId="1C26FB6E" w14:textId="26E5DDB8"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xml:space="preserve">## </w:t>
      </w:r>
      <w:r w:rsidRPr="005A43D6">
        <w:rPr>
          <w:rFonts w:ascii="Courier New" w:eastAsia="Times New Roman" w:hAnsi="Courier New" w:cs="Courier New"/>
          <w:b/>
          <w:bCs/>
          <w:color w:val="333333"/>
          <w:sz w:val="20"/>
          <w:szCs w:val="20"/>
          <w:lang w:val="en-US" w:eastAsia="es-US"/>
        </w:rPr>
        <w:t>Number of household members</w:t>
      </w:r>
      <w:r w:rsidRPr="005A43D6">
        <w:rPr>
          <w:rFonts w:ascii="Courier New" w:eastAsia="Times New Roman" w:hAnsi="Courier New" w:cs="Courier New"/>
          <w:color w:val="333333"/>
          <w:sz w:val="20"/>
          <w:szCs w:val="20"/>
          <w:lang w:val="en-US" w:eastAsia="es-US"/>
        </w:rPr>
        <w:t xml:space="preserve"> </w:t>
      </w:r>
    </w:p>
    <w:p w14:paraId="4D1F022E" w14:textId="5DE18E93"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xml:space="preserve">## Group: race_eth3 = Hispanic  </w:t>
      </w:r>
    </w:p>
    <w:p w14:paraId="39A36DC3"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4DB69D84"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 Freq | % Valid | % Total |</w:t>
      </w:r>
    </w:p>
    <w:p w14:paraId="71C5BC53"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49D6A128"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0 |   15 |     3.9 |     3.9 |</w:t>
      </w:r>
    </w:p>
    <w:p w14:paraId="49F14FAD"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498A7903"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1 |   17 |     4.5 |     4.5 |</w:t>
      </w:r>
    </w:p>
    <w:p w14:paraId="605147C6"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293B4F0C"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2 |   33 |     8.7 |     8.7 |</w:t>
      </w:r>
    </w:p>
    <w:p w14:paraId="63544A36"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33AFE511"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3 |   55 |    14.4 |    14.4 |</w:t>
      </w:r>
    </w:p>
    <w:p w14:paraId="7DF382C8"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01ED290C"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4 |  117 |    30.7 |    30.7 |</w:t>
      </w:r>
    </w:p>
    <w:p w14:paraId="024C648A"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47B9B7EF"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5 |   86 |    22.6 |    22.6 |</w:t>
      </w:r>
    </w:p>
    <w:p w14:paraId="3AD22655"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lastRenderedPageBreak/>
        <w:t>## +-----------+------+---------+---------+</w:t>
      </w:r>
    </w:p>
    <w:p w14:paraId="2B156D43"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6 |   50 |    13.1 |    13.1 |</w:t>
      </w:r>
    </w:p>
    <w:p w14:paraId="700D69C5"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4D9FA0E1"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7 |    7 |     1.8 |     1.8 |</w:t>
      </w:r>
    </w:p>
    <w:p w14:paraId="7FEBAA61"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0EF458DB"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9 |    1 |     0.3 |     0.3 |</w:t>
      </w:r>
    </w:p>
    <w:p w14:paraId="4F0188B9"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08E6FFC5"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lt;NA&gt; |    0 |         |     0.0 |</w:t>
      </w:r>
    </w:p>
    <w:p w14:paraId="20EEE4E3"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07CF9469"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Total |  381 |   100.0 |   100.0 |</w:t>
      </w:r>
    </w:p>
    <w:p w14:paraId="417D3F9C"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7CFE17BD"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xml:space="preserve">## </w:t>
      </w:r>
    </w:p>
    <w:p w14:paraId="7DB29638" w14:textId="50EE0C21"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xml:space="preserve">## Group: race_eth3 = Non-Hispanic White  </w:t>
      </w:r>
    </w:p>
    <w:p w14:paraId="4739E76B"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136FBE21"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 Freq | % Valid | % Total |</w:t>
      </w:r>
    </w:p>
    <w:p w14:paraId="40DDABB0"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13106584"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0 |    9 |     2.8 |     2.8 |</w:t>
      </w:r>
    </w:p>
    <w:p w14:paraId="771345FA"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39707D89"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1 |   14 |     4.3 |     4.3 |</w:t>
      </w:r>
    </w:p>
    <w:p w14:paraId="2B8CB209"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4F96BEC3"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2 |   35 |    10.8 |    10.8 |</w:t>
      </w:r>
    </w:p>
    <w:p w14:paraId="65212138"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43044E24"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3 |   96 |    29.6 |    29.6 |</w:t>
      </w:r>
    </w:p>
    <w:p w14:paraId="17368B08"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22805E1E"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4 |   98 |    30.2 |    30.2 |</w:t>
      </w:r>
    </w:p>
    <w:p w14:paraId="31A75ED2"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7CED616C"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5 |   52 |    16.0 |    16.0 |</w:t>
      </w:r>
    </w:p>
    <w:p w14:paraId="39BF62D9"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7E3FE6FC"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6 |   13 |     4.0 |     4.0 |</w:t>
      </w:r>
    </w:p>
    <w:p w14:paraId="748D4EAD"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6C1029DF"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7 |    2 |     0.6 |     0.6 |</w:t>
      </w:r>
    </w:p>
    <w:p w14:paraId="432346EC"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3B64AFC4"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8 |    1 |     0.3 |     0.3 |</w:t>
      </w:r>
    </w:p>
    <w:p w14:paraId="20B7B87D"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432D556C"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9 |    2 |     0.6 |     0.6 |</w:t>
      </w:r>
    </w:p>
    <w:p w14:paraId="3D32EB0C"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65700AE4"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10 |    2 |     0.6 |     0.6 |</w:t>
      </w:r>
    </w:p>
    <w:p w14:paraId="165EBD60"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4B93B89B"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lt;NA&gt; |    0 |         |     0.0 |</w:t>
      </w:r>
    </w:p>
    <w:p w14:paraId="7D1DFD01"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02800262"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Total |  324 |   100.0 |   100.0 |</w:t>
      </w:r>
    </w:p>
    <w:p w14:paraId="03E81630"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79A7E5D6"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xml:space="preserve">## </w:t>
      </w:r>
    </w:p>
    <w:p w14:paraId="7BEEB6C5" w14:textId="447C865F"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xml:space="preserve">## </w:t>
      </w:r>
      <w:r w:rsidRPr="005A43D6">
        <w:rPr>
          <w:rFonts w:ascii="Courier New" w:eastAsia="Times New Roman" w:hAnsi="Courier New" w:cs="Courier New"/>
          <w:color w:val="333333"/>
          <w:sz w:val="20"/>
          <w:szCs w:val="20"/>
          <w:highlight w:val="yellow"/>
          <w:lang w:val="en-US" w:eastAsia="es-US"/>
        </w:rPr>
        <w:t>Group: race_eth3 = Non-Hispanic Other</w:t>
      </w:r>
      <w:r w:rsidRPr="005A43D6">
        <w:rPr>
          <w:rFonts w:ascii="Courier New" w:eastAsia="Times New Roman" w:hAnsi="Courier New" w:cs="Courier New"/>
          <w:color w:val="333333"/>
          <w:sz w:val="20"/>
          <w:szCs w:val="20"/>
          <w:lang w:val="en-US" w:eastAsia="es-US"/>
        </w:rPr>
        <w:t xml:space="preserve">  </w:t>
      </w:r>
    </w:p>
    <w:p w14:paraId="0FE68D12"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1ABE956D"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 Freq | % Valid | % Total |</w:t>
      </w:r>
    </w:p>
    <w:p w14:paraId="1C773EAE"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25AC6903"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1 |   11 |    11.0 |    11.0 |</w:t>
      </w:r>
    </w:p>
    <w:p w14:paraId="62455CB9"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1A030DBC"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2 |   18 |    18.0 |    18.0 |</w:t>
      </w:r>
    </w:p>
    <w:p w14:paraId="0232A7B0"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6C57BBDD"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3 |   39 |    39.0 |    39.0 |</w:t>
      </w:r>
    </w:p>
    <w:p w14:paraId="7CCEFE93"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2C0956E6"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4 |   12 |    12.0 |    12.0 |</w:t>
      </w:r>
    </w:p>
    <w:p w14:paraId="7D577504"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1F3114E3"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5 |   11 |    11.0 |    11.0 |</w:t>
      </w:r>
    </w:p>
    <w:p w14:paraId="38FB1AD0"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144068F1"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lastRenderedPageBreak/>
        <w:t>## |         6 |    7 |     7.0 |     7.0 |</w:t>
      </w:r>
    </w:p>
    <w:p w14:paraId="0606B50E"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4A5C82D9"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7 |    2 |     2.0 |     2.0 |</w:t>
      </w:r>
    </w:p>
    <w:p w14:paraId="5A14917A"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621DDC92"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lt;NA&gt; |    0 |         |     0.0 |</w:t>
      </w:r>
    </w:p>
    <w:p w14:paraId="2EA3B26B"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5900837E"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Total |  100 |   100.0 |   100.0 |</w:t>
      </w:r>
    </w:p>
    <w:p w14:paraId="03C163B3"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5649B477" w14:textId="77777777" w:rsid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Helvetica Neue" w:eastAsia="Times New Roman" w:hAnsi="Helvetica Neue" w:cs="Times New Roman"/>
          <w:color w:val="333333"/>
          <w:sz w:val="20"/>
          <w:szCs w:val="20"/>
          <w:lang w:val="en-US" w:eastAsia="es-US"/>
        </w:rPr>
      </w:pPr>
    </w:p>
    <w:p w14:paraId="54DCEEE5" w14:textId="66DC9659"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xml:space="preserve">## </w:t>
      </w:r>
      <w:r>
        <w:rPr>
          <w:rFonts w:ascii="Courier New" w:eastAsia="Times New Roman" w:hAnsi="Courier New" w:cs="Courier New"/>
          <w:color w:val="333333"/>
          <w:sz w:val="20"/>
          <w:szCs w:val="20"/>
          <w:lang w:val="en-US" w:eastAsia="es-US"/>
        </w:rPr>
        <w:t>Health status</w:t>
      </w:r>
      <w:r w:rsidRPr="005A43D6">
        <w:rPr>
          <w:rFonts w:ascii="Courier New" w:eastAsia="Times New Roman" w:hAnsi="Courier New" w:cs="Courier New"/>
          <w:color w:val="333333"/>
          <w:sz w:val="20"/>
          <w:szCs w:val="20"/>
          <w:lang w:val="en-US" w:eastAsia="es-US"/>
        </w:rPr>
        <w:t xml:space="preserve">  </w:t>
      </w:r>
    </w:p>
    <w:p w14:paraId="42DFCCCB" w14:textId="391F106C"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xml:space="preserve">## Group: race_eth3 = Hispanic  </w:t>
      </w:r>
    </w:p>
    <w:p w14:paraId="1EC069C1"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56A5DB11"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 Freq | % Valid | % Total |</w:t>
      </w:r>
    </w:p>
    <w:p w14:paraId="33D1FFBB"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1A4C79A2"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Excellent |   77 |    20.2 |    20.2 |</w:t>
      </w:r>
    </w:p>
    <w:p w14:paraId="02E30762"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5A9EF1AC"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Very good |  139 |    36.5 |    36.5 |</w:t>
      </w:r>
    </w:p>
    <w:p w14:paraId="1EAA40BC"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04823056"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Good |  141 |    37.0 |    37.0 |</w:t>
      </w:r>
    </w:p>
    <w:p w14:paraId="11850406"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36F8172C"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Fair |   23 |     6.0 |     6.0 |</w:t>
      </w:r>
    </w:p>
    <w:p w14:paraId="669DC747"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4DF2D5E5"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Poor |    1 |     0.3 |     0.3 |</w:t>
      </w:r>
    </w:p>
    <w:p w14:paraId="780489A1"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6120E4B7"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lt;NA&gt; |    0 |         |     0.0 |</w:t>
      </w:r>
    </w:p>
    <w:p w14:paraId="45F32ACE"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1CBDF103"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Total |  381 |   100.0 |   100.0 |</w:t>
      </w:r>
    </w:p>
    <w:p w14:paraId="3DD3C134"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7FA7BBCF"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xml:space="preserve">## </w:t>
      </w:r>
    </w:p>
    <w:p w14:paraId="145D0A6A" w14:textId="7985288F"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xml:space="preserve">## Group: race_eth3 = Non-Hispanic White  </w:t>
      </w:r>
    </w:p>
    <w:p w14:paraId="50653C1B"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56BFA91B"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 Freq | % Valid | % Total |</w:t>
      </w:r>
    </w:p>
    <w:p w14:paraId="11C74DB9"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25FD6EAD"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Excellent |   37 |    11.4 |    11.4 |</w:t>
      </w:r>
    </w:p>
    <w:p w14:paraId="068BACBB"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376E3928"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Very good |  157 |    48.5 |    48.5 |</w:t>
      </w:r>
    </w:p>
    <w:p w14:paraId="1A93885A"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28E2AFDA"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Good |  109 |    33.6 |    33.6 |</w:t>
      </w:r>
    </w:p>
    <w:p w14:paraId="1B80F8CB"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3DD538DF"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Fair |   14 |     4.3 |     4.3 |</w:t>
      </w:r>
    </w:p>
    <w:p w14:paraId="37F39489"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1696173A"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Poor |    7 |     2.2 |     2.2 |</w:t>
      </w:r>
    </w:p>
    <w:p w14:paraId="1705BC2D"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5210D55A"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lt;NA&gt; |    0 |         |     0.0 |</w:t>
      </w:r>
    </w:p>
    <w:p w14:paraId="6AD5B0B7"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22E94036"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Total |  324 |   100.0 |   100.0 |</w:t>
      </w:r>
    </w:p>
    <w:p w14:paraId="69512876"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698A36B1"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xml:space="preserve">## </w:t>
      </w:r>
    </w:p>
    <w:p w14:paraId="0710028F" w14:textId="34EAABA2"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xml:space="preserve">## </w:t>
      </w:r>
      <w:r w:rsidRPr="005A43D6">
        <w:rPr>
          <w:rFonts w:ascii="Courier New" w:eastAsia="Times New Roman" w:hAnsi="Courier New" w:cs="Courier New"/>
          <w:color w:val="333333"/>
          <w:sz w:val="20"/>
          <w:szCs w:val="20"/>
          <w:highlight w:val="yellow"/>
          <w:lang w:val="en-US" w:eastAsia="es-US"/>
        </w:rPr>
        <w:t>Group: race_eth3 = Non-Hispanic Other</w:t>
      </w:r>
      <w:r w:rsidRPr="005A43D6">
        <w:rPr>
          <w:rFonts w:ascii="Courier New" w:eastAsia="Times New Roman" w:hAnsi="Courier New" w:cs="Courier New"/>
          <w:color w:val="333333"/>
          <w:sz w:val="20"/>
          <w:szCs w:val="20"/>
          <w:lang w:val="en-US" w:eastAsia="es-US"/>
        </w:rPr>
        <w:t xml:space="preserve">  </w:t>
      </w:r>
    </w:p>
    <w:p w14:paraId="0C3ECDF1"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606F4D8C"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 Freq | % Valid | % Total |</w:t>
      </w:r>
    </w:p>
    <w:p w14:paraId="28FEDA23"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5403483B"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Excellent |   16 |    16.0 |    16.0 |</w:t>
      </w:r>
    </w:p>
    <w:p w14:paraId="1CF6DF45"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45E019C1"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Very good |   30 |    30.0 |    30.0 |</w:t>
      </w:r>
    </w:p>
    <w:p w14:paraId="4148EA17"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25493A31"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Good |   48 |    48.0 |    48.0 |</w:t>
      </w:r>
    </w:p>
    <w:p w14:paraId="054A285F"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lastRenderedPageBreak/>
        <w:t>## +---------------+------+---------+---------+</w:t>
      </w:r>
    </w:p>
    <w:p w14:paraId="08FB6B54"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Fair |    4 |     4.0 |     4.0 |</w:t>
      </w:r>
    </w:p>
    <w:p w14:paraId="30512C70"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3522A3FF"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Poor |    2 |     2.0 |     2.0 |</w:t>
      </w:r>
    </w:p>
    <w:p w14:paraId="0CFA4947"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78D9E1E3"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lt;NA&gt; |    0 |         |     0.0 |</w:t>
      </w:r>
    </w:p>
    <w:p w14:paraId="59BBAB0A"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0F9D75ED"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Total |  100 |   100.0 |   100.0 |</w:t>
      </w:r>
    </w:p>
    <w:p w14:paraId="26C1D007"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7B52CFCA" w14:textId="77777777" w:rsid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Helvetica Neue" w:eastAsia="Times New Roman" w:hAnsi="Helvetica Neue" w:cs="Times New Roman"/>
          <w:color w:val="333333"/>
          <w:sz w:val="20"/>
          <w:szCs w:val="20"/>
          <w:lang w:val="en-US" w:eastAsia="es-US"/>
        </w:rPr>
      </w:pPr>
    </w:p>
    <w:p w14:paraId="7D9FBE15" w14:textId="45F74919"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xml:space="preserve">## </w:t>
      </w:r>
      <w:r>
        <w:rPr>
          <w:rFonts w:ascii="Courier New" w:eastAsia="Times New Roman" w:hAnsi="Courier New" w:cs="Courier New"/>
          <w:color w:val="333333"/>
          <w:sz w:val="20"/>
          <w:szCs w:val="20"/>
          <w:lang w:val="en-US" w:eastAsia="es-US"/>
        </w:rPr>
        <w:t xml:space="preserve">Medical </w:t>
      </w:r>
      <w:r w:rsidRPr="005A43D6">
        <w:rPr>
          <w:rFonts w:ascii="Courier New" w:eastAsia="Times New Roman" w:hAnsi="Courier New" w:cs="Courier New"/>
          <w:color w:val="333333"/>
          <w:sz w:val="20"/>
          <w:szCs w:val="20"/>
          <w:lang w:val="en-US" w:eastAsia="es-US"/>
        </w:rPr>
        <w:t xml:space="preserve">impairment  </w:t>
      </w:r>
    </w:p>
    <w:p w14:paraId="2ABE6ABE"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xml:space="preserve">## Group: race_eth3 = Hispanic  </w:t>
      </w:r>
    </w:p>
    <w:p w14:paraId="6611CF2A"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xml:space="preserve">## </w:t>
      </w:r>
    </w:p>
    <w:p w14:paraId="54457DC9"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08F767B5"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 Freq | % Valid | % Total |</w:t>
      </w:r>
    </w:p>
    <w:p w14:paraId="16523C82"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6BE81214"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No |  205 |    56.2 |    56.2 |</w:t>
      </w:r>
    </w:p>
    <w:p w14:paraId="410A74B7"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492C563D"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Yes |  160 |    43.8 |    43.8 |</w:t>
      </w:r>
    </w:p>
    <w:p w14:paraId="44F5401F"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0FA9B690"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lt;NA&gt; |    0 |         |     0.0 |</w:t>
      </w:r>
    </w:p>
    <w:p w14:paraId="7CCD68DB"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6F3CA2C0"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Total |  365 |   100.0 |   100.0 |</w:t>
      </w:r>
    </w:p>
    <w:p w14:paraId="043C9012"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226FC0CE"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xml:space="preserve">## </w:t>
      </w:r>
    </w:p>
    <w:p w14:paraId="4182FA45" w14:textId="6AF325D1"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xml:space="preserve">## Group: race_eth3 = Non-Hispanic White  </w:t>
      </w:r>
    </w:p>
    <w:p w14:paraId="58C806E0"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0CBCA91A"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 Freq | % Valid | % Total |</w:t>
      </w:r>
    </w:p>
    <w:p w14:paraId="3CB0093C"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485F24E1"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No |  220 |    72.1 |    72.1 |</w:t>
      </w:r>
    </w:p>
    <w:p w14:paraId="05169CAA"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4F84DFD4"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Yes |   85 |    27.9 |    27.9 |</w:t>
      </w:r>
    </w:p>
    <w:p w14:paraId="378B9917"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017CCF5E"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lt;NA&gt; |    0 |         |     0.0 |</w:t>
      </w:r>
    </w:p>
    <w:p w14:paraId="2C2BEB9E"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2BFAD528"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Total |  305 |   100.0 |   100.0 |</w:t>
      </w:r>
    </w:p>
    <w:p w14:paraId="50D02CD2"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5D5448D8" w14:textId="77C5BEEC" w:rsid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xml:space="preserve">## </w:t>
      </w:r>
    </w:p>
    <w:p w14:paraId="783A4CB5" w14:textId="6F9DA806" w:rsid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p>
    <w:p w14:paraId="0E43DA28" w14:textId="5C14DA44" w:rsid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p>
    <w:p w14:paraId="27064336"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p>
    <w:p w14:paraId="6BF0886D" w14:textId="29C6521D"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xml:space="preserve">## </w:t>
      </w:r>
      <w:r w:rsidRPr="005A43D6">
        <w:rPr>
          <w:rFonts w:ascii="Courier New" w:eastAsia="Times New Roman" w:hAnsi="Courier New" w:cs="Courier New"/>
          <w:color w:val="333333"/>
          <w:sz w:val="20"/>
          <w:szCs w:val="20"/>
          <w:highlight w:val="yellow"/>
          <w:lang w:val="en-US" w:eastAsia="es-US"/>
        </w:rPr>
        <w:t>Group: race_eth3 = Non-Hispanic Other</w:t>
      </w:r>
      <w:r w:rsidRPr="005A43D6">
        <w:rPr>
          <w:rFonts w:ascii="Courier New" w:eastAsia="Times New Roman" w:hAnsi="Courier New" w:cs="Courier New"/>
          <w:color w:val="333333"/>
          <w:sz w:val="20"/>
          <w:szCs w:val="20"/>
          <w:lang w:val="en-US" w:eastAsia="es-US"/>
        </w:rPr>
        <w:t xml:space="preserve">  </w:t>
      </w:r>
    </w:p>
    <w:p w14:paraId="05AEA8E6"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1892373B"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 Freq | % Valid | % Total |</w:t>
      </w:r>
    </w:p>
    <w:p w14:paraId="3C5D8456"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6AAAB008"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xml:space="preserve">## </w:t>
      </w:r>
      <w:r w:rsidRPr="005A43D6">
        <w:rPr>
          <w:rFonts w:ascii="Courier New" w:eastAsia="Times New Roman" w:hAnsi="Courier New" w:cs="Courier New"/>
          <w:color w:val="333333"/>
          <w:sz w:val="20"/>
          <w:szCs w:val="20"/>
          <w:highlight w:val="yellow"/>
          <w:lang w:val="en-US" w:eastAsia="es-US"/>
        </w:rPr>
        <w:t>|        No |   75 |    79.8 |    79.8</w:t>
      </w:r>
      <w:r w:rsidRPr="005A43D6">
        <w:rPr>
          <w:rFonts w:ascii="Courier New" w:eastAsia="Times New Roman" w:hAnsi="Courier New" w:cs="Courier New"/>
          <w:color w:val="333333"/>
          <w:sz w:val="20"/>
          <w:szCs w:val="20"/>
          <w:lang w:val="en-US" w:eastAsia="es-US"/>
        </w:rPr>
        <w:t xml:space="preserve"> |</w:t>
      </w:r>
    </w:p>
    <w:p w14:paraId="3130061D"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1A674CE5"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Yes |   19 |    20.2 |    20.2 |</w:t>
      </w:r>
    </w:p>
    <w:p w14:paraId="07FDB62D"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2B428CAE"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lt;NA&gt; |    0 |         |     0.0 |</w:t>
      </w:r>
    </w:p>
    <w:p w14:paraId="331BA8C2"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4725E122"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     Total |   94 |   100.0 |   100.0 |</w:t>
      </w:r>
    </w:p>
    <w:p w14:paraId="133ABA35" w14:textId="77777777" w:rsidR="005A43D6" w:rsidRPr="005A43D6" w:rsidRDefault="005A43D6" w:rsidP="005A43D6">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urier New" w:eastAsia="Times New Roman" w:hAnsi="Courier New" w:cs="Courier New"/>
          <w:color w:val="333333"/>
          <w:sz w:val="20"/>
          <w:szCs w:val="20"/>
          <w:lang w:val="en-US" w:eastAsia="es-US"/>
        </w:rPr>
      </w:pPr>
      <w:r w:rsidRPr="005A43D6">
        <w:rPr>
          <w:rFonts w:ascii="Courier New" w:eastAsia="Times New Roman" w:hAnsi="Courier New" w:cs="Courier New"/>
          <w:color w:val="333333"/>
          <w:sz w:val="20"/>
          <w:szCs w:val="20"/>
          <w:lang w:val="en-US" w:eastAsia="es-US"/>
        </w:rPr>
        <w:t>## +-----------+------+---------+---------+</w:t>
      </w:r>
    </w:p>
    <w:p w14:paraId="4DCF9A8F" w14:textId="77777777" w:rsidR="005A43D6" w:rsidRDefault="005A43D6" w:rsidP="005A43D6">
      <w:pPr>
        <w:spacing w:after="0" w:line="240" w:lineRule="auto"/>
        <w:rPr>
          <w:rFonts w:ascii="Helvetica Neue" w:eastAsia="Times New Roman" w:hAnsi="Helvetica Neue" w:cs="Times New Roman"/>
          <w:color w:val="333333"/>
          <w:sz w:val="20"/>
          <w:szCs w:val="20"/>
          <w:lang w:val="en-US" w:eastAsia="es-US"/>
        </w:rPr>
      </w:pPr>
    </w:p>
    <w:p w14:paraId="2CFDE5A7" w14:textId="69C536AE" w:rsidR="005A43D6" w:rsidRPr="005A43D6" w:rsidRDefault="005A43D6" w:rsidP="005A43D6">
      <w:pPr>
        <w:spacing w:after="0" w:line="240" w:lineRule="auto"/>
        <w:rPr>
          <w:rFonts w:ascii="Helvetica Neue" w:eastAsia="Times New Roman" w:hAnsi="Helvetica Neue" w:cs="Times New Roman"/>
          <w:b/>
          <w:bCs/>
          <w:sz w:val="24"/>
          <w:szCs w:val="24"/>
          <w:lang w:val="en-US" w:eastAsia="es-US"/>
        </w:rPr>
      </w:pPr>
      <w:r w:rsidRPr="005A43D6">
        <w:rPr>
          <w:rFonts w:ascii="Helvetica Neue" w:eastAsia="Times New Roman" w:hAnsi="Helvetica Neue" w:cs="Times New Roman"/>
          <w:b/>
          <w:bCs/>
          <w:sz w:val="24"/>
          <w:szCs w:val="24"/>
          <w:lang w:val="en-US" w:eastAsia="es-US"/>
        </w:rPr>
        <w:t>WELFARE</w:t>
      </w:r>
    </w:p>
    <w:p w14:paraId="5873701B" w14:textId="77777777" w:rsidR="005A43D6" w:rsidRDefault="005A43D6" w:rsidP="005A43D6">
      <w:pPr>
        <w:spacing w:after="0" w:line="240" w:lineRule="auto"/>
        <w:rPr>
          <w:rFonts w:ascii="Helvetica Neue" w:eastAsia="Times New Roman" w:hAnsi="Helvetica Neue" w:cs="Times New Roman"/>
          <w:color w:val="333333"/>
          <w:sz w:val="20"/>
          <w:szCs w:val="20"/>
          <w:lang w:val="en-US" w:eastAsia="es-US"/>
        </w:rPr>
      </w:pPr>
    </w:p>
    <w:p w14:paraId="7DD4D4FC"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lastRenderedPageBreak/>
        <w:t xml:space="preserve">## mydata$welfare_1  </w:t>
      </w:r>
    </w:p>
    <w:p w14:paraId="1EF13980"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xml:space="preserve">## Group: race_eth2 = Hispanic  </w:t>
      </w:r>
    </w:p>
    <w:p w14:paraId="2737AD15"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xml:space="preserve">## </w:t>
      </w:r>
    </w:p>
    <w:p w14:paraId="1DF7C058"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449AAEE9"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 Freq | % Valid | % Total |</w:t>
      </w:r>
    </w:p>
    <w:p w14:paraId="7D34EA4C"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720D54A6"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No |  195 |    56.4 |    56.4 |</w:t>
      </w:r>
    </w:p>
    <w:p w14:paraId="04756C01"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27BD140B"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Yes |  151 |    43.6 |    43.6 |</w:t>
      </w:r>
    </w:p>
    <w:p w14:paraId="1BB6ADE2"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4A39804E"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lt;NA&gt; |    0 |         |     0.0 |</w:t>
      </w:r>
    </w:p>
    <w:p w14:paraId="1AFC1BF0"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54C8735E"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Total |  346 |   100.0 |   100.0 |</w:t>
      </w:r>
    </w:p>
    <w:p w14:paraId="28FECB4B"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51C9D689"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xml:space="preserve">## </w:t>
      </w:r>
    </w:p>
    <w:p w14:paraId="47381AE3"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xml:space="preserve">## Group: race_eth2 = Non-Hispanic White  </w:t>
      </w:r>
    </w:p>
    <w:p w14:paraId="4E6C5D7E"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xml:space="preserve">## </w:t>
      </w:r>
    </w:p>
    <w:p w14:paraId="2E4B7B3F"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20C3FCE0"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 Freq | % Valid | % Total |</w:t>
      </w:r>
    </w:p>
    <w:p w14:paraId="19C8E0D0"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4A655152"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No |  192 |    70.1 |    70.1 |</w:t>
      </w:r>
    </w:p>
    <w:p w14:paraId="2BED94C0"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54705B0C"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Yes |   82 |    29.9 |    29.9 |</w:t>
      </w:r>
    </w:p>
    <w:p w14:paraId="7561B844"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40E711E6"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lt;NA&gt; |    0 |         |     0.0 |</w:t>
      </w:r>
    </w:p>
    <w:p w14:paraId="7BA66E81"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3AEA55C8"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Total |  274 |   100.0 |   100.0 |</w:t>
      </w:r>
    </w:p>
    <w:p w14:paraId="4AE9AA81"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013EF055"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xml:space="preserve">## </w:t>
      </w:r>
    </w:p>
    <w:p w14:paraId="66969BB5"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xml:space="preserve">## Group: race_eth2 = Non-Hispanic Other  </w:t>
      </w:r>
    </w:p>
    <w:p w14:paraId="4C530991"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28A2D505"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 Freq | % Valid | % Total |</w:t>
      </w:r>
    </w:p>
    <w:p w14:paraId="09D2F663"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7D42F812"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No |   67 |    74.4 |    74.4 |</w:t>
      </w:r>
    </w:p>
    <w:p w14:paraId="0D33CF04"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17998554"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Yes |   23 |    25.6 |    25.6 |</w:t>
      </w:r>
    </w:p>
    <w:p w14:paraId="779C95D1"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4D2C7CDE"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lt;NA&gt; |    0 |         |     0.0 |</w:t>
      </w:r>
    </w:p>
    <w:p w14:paraId="3EBF39EC"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491DF471"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Total |   90 |   100.0 |   100.0 |</w:t>
      </w:r>
    </w:p>
    <w:p w14:paraId="1D37677F"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color w:val="333333"/>
          <w:lang w:val="en-US"/>
        </w:rPr>
      </w:pPr>
      <w:r w:rsidRPr="005A43D6">
        <w:rPr>
          <w:rStyle w:val="CdigoHTML"/>
          <w:color w:val="333333"/>
          <w:lang w:val="en-US"/>
        </w:rPr>
        <w:t>## +-----------+------+---------+---------+</w:t>
      </w:r>
    </w:p>
    <w:p w14:paraId="3F5F76BB" w14:textId="77777777" w:rsid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p>
    <w:p w14:paraId="58AA3E24" w14:textId="5F4A45AA"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xml:space="preserve">## mydata$welfare_2  </w:t>
      </w:r>
    </w:p>
    <w:p w14:paraId="36A02F98"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xml:space="preserve">## Group: race_eth2 = Hispanic  </w:t>
      </w:r>
    </w:p>
    <w:p w14:paraId="3A4EAD04"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xml:space="preserve">## </w:t>
      </w:r>
    </w:p>
    <w:p w14:paraId="77504146"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5CE51DED"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 Freq | % Valid | % Total |</w:t>
      </w:r>
    </w:p>
    <w:p w14:paraId="5CBA04E8"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675B2320"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No |  233 |    67.3 |    67.3 |</w:t>
      </w:r>
    </w:p>
    <w:p w14:paraId="2E5F8394"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21478F65"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Yes |  113 |    32.7 |    32.7 |</w:t>
      </w:r>
    </w:p>
    <w:p w14:paraId="5154EC3C"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41F78BC5"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lt;NA&gt; |    0 |         |     0.0 |</w:t>
      </w:r>
    </w:p>
    <w:p w14:paraId="50B9D377"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03F26057"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Total |  346 |   100.0 |   100.0 |</w:t>
      </w:r>
    </w:p>
    <w:p w14:paraId="0466907F"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6DC21606"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lastRenderedPageBreak/>
        <w:t xml:space="preserve">## </w:t>
      </w:r>
    </w:p>
    <w:p w14:paraId="49D3E5BB"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xml:space="preserve">## Group: race_eth2 = Non-Hispanic White  </w:t>
      </w:r>
    </w:p>
    <w:p w14:paraId="4CE389B9"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50274F0E"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 Freq | % Valid | % Total |</w:t>
      </w:r>
    </w:p>
    <w:p w14:paraId="0F10A58E"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0CABE76B"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No |  172 |    62.8 |    62.8 |</w:t>
      </w:r>
    </w:p>
    <w:p w14:paraId="39D9BB81"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70FB1036"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Yes |  102 |    37.2 |    37.2 |</w:t>
      </w:r>
    </w:p>
    <w:p w14:paraId="6AA9EB57"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13B64F09"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lt;NA&gt; |    0 |         |     0.0 |</w:t>
      </w:r>
    </w:p>
    <w:p w14:paraId="5402CB5C"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0A406004"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Total |  274 |   100.0 |   100.0 |</w:t>
      </w:r>
    </w:p>
    <w:p w14:paraId="62B039E4"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1DA9C1C3"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xml:space="preserve">## </w:t>
      </w:r>
    </w:p>
    <w:p w14:paraId="147B18D4"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xml:space="preserve">## Group: race_eth2 = Non-Hispanic Other  </w:t>
      </w:r>
    </w:p>
    <w:p w14:paraId="73AE49D6"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00538C29"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 Freq | % Valid | % Total |</w:t>
      </w:r>
    </w:p>
    <w:p w14:paraId="2034A649"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1EDC0A80"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No |   61 |    67.8 |    67.8 |</w:t>
      </w:r>
    </w:p>
    <w:p w14:paraId="7A8B9967"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5888FA81"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Yes |   29 |    32.2 |    32.2 |</w:t>
      </w:r>
    </w:p>
    <w:p w14:paraId="19FF0AE5"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6851B979"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lt;NA&gt; |    0 |         |     0.0 |</w:t>
      </w:r>
    </w:p>
    <w:p w14:paraId="22453F56"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559B7AB1"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Total |   90 |   100.0 |   100.0 |</w:t>
      </w:r>
    </w:p>
    <w:p w14:paraId="48BEB7D6"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color w:val="333333"/>
          <w:lang w:val="en-US"/>
        </w:rPr>
      </w:pPr>
      <w:r w:rsidRPr="005A43D6">
        <w:rPr>
          <w:rStyle w:val="CdigoHTML"/>
          <w:color w:val="333333"/>
          <w:lang w:val="en-US"/>
        </w:rPr>
        <w:t>## +-----------+------+---------+---------+</w:t>
      </w:r>
    </w:p>
    <w:p w14:paraId="4EB6978B"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p>
    <w:p w14:paraId="6BF02A21" w14:textId="4C5AB3F5"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xml:space="preserve">## mydata$welfare_3  </w:t>
      </w:r>
    </w:p>
    <w:p w14:paraId="7E0CB9A5"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xml:space="preserve">## Group: race_eth2 = Hispanic  </w:t>
      </w:r>
    </w:p>
    <w:p w14:paraId="493AFC55"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xml:space="preserve">## </w:t>
      </w:r>
    </w:p>
    <w:p w14:paraId="76EF196C"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4DAF4E8D"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 Freq | % Valid | % Total |</w:t>
      </w:r>
    </w:p>
    <w:p w14:paraId="59655D0D"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20AF8FCB"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No |  297 |    85.8 |    85.8 |</w:t>
      </w:r>
    </w:p>
    <w:p w14:paraId="0A2C30F2"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5C5E715B"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Yes |   49 |    14.2 |    14.2 |</w:t>
      </w:r>
    </w:p>
    <w:p w14:paraId="2E2F87CD"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707991D8"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lt;NA&gt; |    0 |         |     0.0 |</w:t>
      </w:r>
    </w:p>
    <w:p w14:paraId="02DD0B86"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750FD77D"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Total |  346 |   100.0 |   100.0 |</w:t>
      </w:r>
    </w:p>
    <w:p w14:paraId="7BCABF02"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2C0EB686"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xml:space="preserve">## </w:t>
      </w:r>
    </w:p>
    <w:p w14:paraId="4B7D03D4"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xml:space="preserve">## Group: race_eth2 = Non-Hispanic White  </w:t>
      </w:r>
    </w:p>
    <w:p w14:paraId="659496FB"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10710AAE"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 Freq | % Valid | % Total |</w:t>
      </w:r>
    </w:p>
    <w:p w14:paraId="5BB3737A"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0E61E6FD"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No |  229 |    83.6 |    83.6 |</w:t>
      </w:r>
    </w:p>
    <w:p w14:paraId="5CE73F51"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2E74E43D"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Yes |   45 |    16.4 |    16.4 |</w:t>
      </w:r>
    </w:p>
    <w:p w14:paraId="5564BB85"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147AC279"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lt;NA&gt; |    0 |         |     0.0 |</w:t>
      </w:r>
    </w:p>
    <w:p w14:paraId="448357AD"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7DC758C4"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Total |  274 |   100.0 |   100.0 |</w:t>
      </w:r>
    </w:p>
    <w:p w14:paraId="63A55DFF"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5A13F725"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xml:space="preserve">## </w:t>
      </w:r>
    </w:p>
    <w:p w14:paraId="4AFD3BC7"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xml:space="preserve">## Group: race_eth2 = Non-Hispanic Other  </w:t>
      </w:r>
    </w:p>
    <w:p w14:paraId="2C11DB48"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4416176C"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lastRenderedPageBreak/>
        <w:t>## |           | Freq | % Valid | % Total |</w:t>
      </w:r>
    </w:p>
    <w:p w14:paraId="1E8D61E7"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30F1A253"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No |   78 |    86.7 |    86.7 |</w:t>
      </w:r>
    </w:p>
    <w:p w14:paraId="40ED27F6"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6522F217"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Yes |   12 |    13.3 |    13.3 |</w:t>
      </w:r>
    </w:p>
    <w:p w14:paraId="08AE4183"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2013FA4F"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lt;NA&gt; |    0 |         |     0.0 |</w:t>
      </w:r>
    </w:p>
    <w:p w14:paraId="3976799F"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1124A933"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Total |   90 |   100.0 |   100.0 |</w:t>
      </w:r>
    </w:p>
    <w:p w14:paraId="467BB43D"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color w:val="333333"/>
          <w:lang w:val="en-US"/>
        </w:rPr>
      </w:pPr>
      <w:r w:rsidRPr="005A43D6">
        <w:rPr>
          <w:rStyle w:val="CdigoHTML"/>
          <w:color w:val="333333"/>
          <w:lang w:val="en-US"/>
        </w:rPr>
        <w:t>## +-----------+------+---------+---------+</w:t>
      </w:r>
    </w:p>
    <w:p w14:paraId="3A5A95E8"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p>
    <w:p w14:paraId="25829558" w14:textId="4DE08BA8"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xml:space="preserve">## mydata$welfare_4  </w:t>
      </w:r>
    </w:p>
    <w:p w14:paraId="54827B45"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xml:space="preserve">## Group: race_eth2 = Hispanic  </w:t>
      </w:r>
    </w:p>
    <w:p w14:paraId="2CBFF57C"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xml:space="preserve">## </w:t>
      </w:r>
    </w:p>
    <w:p w14:paraId="5B3973B5"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4618C28B"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 Freq | % Valid | % Total |</w:t>
      </w:r>
    </w:p>
    <w:p w14:paraId="3EEC1587"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0202BD61"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No |  200 |    57.8 |    57.8 |</w:t>
      </w:r>
    </w:p>
    <w:p w14:paraId="3E27E3D7"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1B5C9264"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Yes |  146 |    42.2 |    42.2 |</w:t>
      </w:r>
    </w:p>
    <w:p w14:paraId="4968C44B"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533F5367"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lt;NA&gt; |    0 |         |     0.0 |</w:t>
      </w:r>
    </w:p>
    <w:p w14:paraId="3F6F6E4F"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30E7A903"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Total |  346 |   100.0 |   100.0 |</w:t>
      </w:r>
    </w:p>
    <w:p w14:paraId="424BA989"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6BB3D79D"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xml:space="preserve">## </w:t>
      </w:r>
    </w:p>
    <w:p w14:paraId="6D63A2FC"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xml:space="preserve">## Group: race_eth2 = Non-Hispanic White  </w:t>
      </w:r>
    </w:p>
    <w:p w14:paraId="531BFA9F"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736A7A94"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 Freq | % Valid | % Total |</w:t>
      </w:r>
    </w:p>
    <w:p w14:paraId="56ED7148"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6E1FB830"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No |  119 |    43.4 |    43.4 |</w:t>
      </w:r>
    </w:p>
    <w:p w14:paraId="51E9EBE4"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160B7DBF"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Yes |  155 |    56.6 |    56.6 |</w:t>
      </w:r>
    </w:p>
    <w:p w14:paraId="51E3BBC9"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28A7FF17"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lt;NA&gt; |    0 |         |     0.0 |</w:t>
      </w:r>
    </w:p>
    <w:p w14:paraId="4FF1CC81"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0A3F3EB8"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Total |  274 |   100.0 |   100.0 |</w:t>
      </w:r>
    </w:p>
    <w:p w14:paraId="3755C1C1"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6FF6E9B1"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xml:space="preserve">## </w:t>
      </w:r>
    </w:p>
    <w:p w14:paraId="6E7030AC"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highlight w:val="yellow"/>
          <w:lang w:val="en-US"/>
        </w:rPr>
        <w:t>## Group: race_eth2 = Non-Hispanic Other</w:t>
      </w:r>
      <w:r w:rsidRPr="005A43D6">
        <w:rPr>
          <w:rStyle w:val="CdigoHTML"/>
          <w:color w:val="333333"/>
          <w:lang w:val="en-US"/>
        </w:rPr>
        <w:t xml:space="preserve">  </w:t>
      </w:r>
    </w:p>
    <w:p w14:paraId="0F3E7CB1"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6B425AFB"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 Freq | % Valid | % Total |</w:t>
      </w:r>
    </w:p>
    <w:p w14:paraId="6BA9305D"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54B15040"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No |   54 |    60.0 |    60.0 |</w:t>
      </w:r>
    </w:p>
    <w:p w14:paraId="316099D1"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61F9B659"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Yes |   36 |    40.0 |    40.0 |</w:t>
      </w:r>
    </w:p>
    <w:p w14:paraId="43D562DA"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6C3E1BF6"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lt;NA&gt; |    0 |         |     0.0 |</w:t>
      </w:r>
    </w:p>
    <w:p w14:paraId="25C3933F"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5AF49A7F"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Total |   90 |   100.0 |   100.0 |</w:t>
      </w:r>
    </w:p>
    <w:p w14:paraId="74D7E655"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color w:val="333333"/>
          <w:lang w:val="en-US"/>
        </w:rPr>
      </w:pPr>
      <w:r w:rsidRPr="005A43D6">
        <w:rPr>
          <w:rStyle w:val="CdigoHTML"/>
          <w:color w:val="333333"/>
          <w:lang w:val="en-US"/>
        </w:rPr>
        <w:t>## +-----------+------+---------+---------+</w:t>
      </w:r>
    </w:p>
    <w:p w14:paraId="66FAD090"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p>
    <w:p w14:paraId="0D467B3F" w14:textId="4035B202"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xml:space="preserve">## mydata$welfare_5  </w:t>
      </w:r>
    </w:p>
    <w:p w14:paraId="780D6CA6"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xml:space="preserve">## Group: race_eth2 = Hispanic  </w:t>
      </w:r>
    </w:p>
    <w:p w14:paraId="360E1863"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xml:space="preserve">## </w:t>
      </w:r>
    </w:p>
    <w:p w14:paraId="55CA6003"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4FD228F5"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 Freq | % Valid | % Total |</w:t>
      </w:r>
    </w:p>
    <w:p w14:paraId="4C7A1EFD"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lastRenderedPageBreak/>
        <w:t>## +===========+======+=========+=========+</w:t>
      </w:r>
    </w:p>
    <w:p w14:paraId="04039D8A"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No |  261 |    75.4 |    75.4 |</w:t>
      </w:r>
    </w:p>
    <w:p w14:paraId="19BF7181"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60722872"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Yes |   85 |    24.6 |    24.6 |</w:t>
      </w:r>
    </w:p>
    <w:p w14:paraId="16867B4D"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4035034D"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lt;NA&gt; |    0 |         |     0.0 |</w:t>
      </w:r>
    </w:p>
    <w:p w14:paraId="4CCC8201"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5CA442D1"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Total |  346 |   100.0 |   100.0 |</w:t>
      </w:r>
    </w:p>
    <w:p w14:paraId="24A43FB1"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4C2C3521"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xml:space="preserve">## </w:t>
      </w:r>
    </w:p>
    <w:p w14:paraId="7F87966E"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xml:space="preserve">## Group: race_eth2 = Non-Hispanic White  </w:t>
      </w:r>
    </w:p>
    <w:p w14:paraId="056C1564" w14:textId="4DEC5BB9"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1E7D4917"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 Freq | % Valid | % Total |</w:t>
      </w:r>
    </w:p>
    <w:p w14:paraId="4769ADD4"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3C3E79E1"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No |  215 |    78.5 |    78.5 |</w:t>
      </w:r>
    </w:p>
    <w:p w14:paraId="43D67ABD"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162F81E0"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Yes |   59 |    21.5 |    21.5 |</w:t>
      </w:r>
    </w:p>
    <w:p w14:paraId="3796205A"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1563FC75"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lt;NA&gt; |    0 |         |     0.0 |</w:t>
      </w:r>
    </w:p>
    <w:p w14:paraId="37D8CD3A"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1345F0CE"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Total |  274 |   100.0 |   100.0 |</w:t>
      </w:r>
    </w:p>
    <w:p w14:paraId="7D33D44B"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486429B2"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xml:space="preserve">## </w:t>
      </w:r>
    </w:p>
    <w:p w14:paraId="45A07398"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xml:space="preserve">## Group: race_eth2 = Non-Hispanic Other  </w:t>
      </w:r>
    </w:p>
    <w:p w14:paraId="301ADE5A"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11D0F306"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 Freq | % Valid | % Total |</w:t>
      </w:r>
    </w:p>
    <w:p w14:paraId="1807D5DE"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7FA47153"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No |   73 |    81.1 |    81.1 |</w:t>
      </w:r>
    </w:p>
    <w:p w14:paraId="629C6886"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2562C1C3"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Yes |   17 |    18.9 |    18.9 |</w:t>
      </w:r>
    </w:p>
    <w:p w14:paraId="58B00A97"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749317E5"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lt;NA&gt; |    0 |         |     0.0 |</w:t>
      </w:r>
    </w:p>
    <w:p w14:paraId="4A08B29D"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4AB905C7"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Total |   90 |   100.0 |   100.0 |</w:t>
      </w:r>
    </w:p>
    <w:p w14:paraId="371F8DD8"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color w:val="333333"/>
          <w:lang w:val="en-US"/>
        </w:rPr>
      </w:pPr>
      <w:r w:rsidRPr="005A43D6">
        <w:rPr>
          <w:rStyle w:val="CdigoHTML"/>
          <w:color w:val="333333"/>
          <w:lang w:val="en-US"/>
        </w:rPr>
        <w:t>## +-----------+------+---------+---------+</w:t>
      </w:r>
    </w:p>
    <w:p w14:paraId="78478751"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p>
    <w:p w14:paraId="77BDC0D0" w14:textId="0FA2EC14"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xml:space="preserve">## mydata$welfare_6  </w:t>
      </w:r>
    </w:p>
    <w:p w14:paraId="6395AD0C"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xml:space="preserve">## Group: race_eth2 = Hispanic  </w:t>
      </w:r>
    </w:p>
    <w:p w14:paraId="001CA0FF"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xml:space="preserve">## </w:t>
      </w:r>
    </w:p>
    <w:p w14:paraId="6558FEDF"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22369F9C"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 Freq | % Valid | % Total |</w:t>
      </w:r>
    </w:p>
    <w:p w14:paraId="2495E96F"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2628FEEC"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No |  312 |    90.2 |    90.2 |</w:t>
      </w:r>
    </w:p>
    <w:p w14:paraId="0DC87509"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5E3E90D1"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Yes |   34 |     9.8 |     9.8 |</w:t>
      </w:r>
    </w:p>
    <w:p w14:paraId="214684C2"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295FD05C"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lt;NA&gt; |    0 |         |     0.0 |</w:t>
      </w:r>
    </w:p>
    <w:p w14:paraId="5BC910A5"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4B905EC3"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Total |  346 |   100.0 |   100.0 |</w:t>
      </w:r>
    </w:p>
    <w:p w14:paraId="7C9029FD"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41A7D63B"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xml:space="preserve">## </w:t>
      </w:r>
    </w:p>
    <w:p w14:paraId="5ED27112"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xml:space="preserve">## Group: race_eth2 = Non-Hispanic White  </w:t>
      </w:r>
    </w:p>
    <w:p w14:paraId="5F088636"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65119CD5"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 Freq | % Valid | % Total |</w:t>
      </w:r>
    </w:p>
    <w:p w14:paraId="6FBA81B3"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610EA690"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No |  244 |    89.1 |    89.1 |</w:t>
      </w:r>
    </w:p>
    <w:p w14:paraId="0A18C9F1"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7407DE0A"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lastRenderedPageBreak/>
        <w:t>## |       Yes |   30 |    10.9 |    10.9 |</w:t>
      </w:r>
    </w:p>
    <w:p w14:paraId="6CDE2E60"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22A605BF"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lt;NA&gt; |    0 |         |     0.0 |</w:t>
      </w:r>
    </w:p>
    <w:p w14:paraId="56374761"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21BA29A9"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Total |  274 |   100.0 |   100.0 |</w:t>
      </w:r>
    </w:p>
    <w:p w14:paraId="7DDCEE90"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1FB91708"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xml:space="preserve">## </w:t>
      </w:r>
    </w:p>
    <w:p w14:paraId="1AB5462E"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xml:space="preserve">## Group: race_eth2 = Non-Hispanic Other  </w:t>
      </w:r>
    </w:p>
    <w:p w14:paraId="6322B5D2"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45A61F7E"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 Freq | % Valid | % Total |</w:t>
      </w:r>
    </w:p>
    <w:p w14:paraId="1112F553"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1F5A2EBF"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No |   67 |    74.4 |    74.4 |</w:t>
      </w:r>
    </w:p>
    <w:p w14:paraId="61C014B3"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20E70387"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Yes |   23 |    25.6 |    25.6 |</w:t>
      </w:r>
    </w:p>
    <w:p w14:paraId="597F061E"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791A8FF3"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lt;NA&gt; |    0 |         |     0.0 |</w:t>
      </w:r>
    </w:p>
    <w:p w14:paraId="0B11626E"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34F9C0E5"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Total |   90 |   100.0 |   100.0 |</w:t>
      </w:r>
    </w:p>
    <w:p w14:paraId="6C69EE1A"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color w:val="333333"/>
          <w:lang w:val="en-US"/>
        </w:rPr>
      </w:pPr>
      <w:r w:rsidRPr="005A43D6">
        <w:rPr>
          <w:rStyle w:val="CdigoHTML"/>
          <w:color w:val="333333"/>
          <w:lang w:val="en-US"/>
        </w:rPr>
        <w:t>## +-----------+------+---------+---------+</w:t>
      </w:r>
    </w:p>
    <w:p w14:paraId="22A67258"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p>
    <w:p w14:paraId="6366503F" w14:textId="6B1F1646"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xml:space="preserve">## mydata$welfare_7  </w:t>
      </w:r>
    </w:p>
    <w:p w14:paraId="093D19BB"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xml:space="preserve">## Group: race_eth2 = Hispanic  </w:t>
      </w:r>
    </w:p>
    <w:p w14:paraId="0810E1D2"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xml:space="preserve">## </w:t>
      </w:r>
    </w:p>
    <w:p w14:paraId="0AB3E253"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31FE4400"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 Freq | % Valid | % Total |</w:t>
      </w:r>
    </w:p>
    <w:p w14:paraId="0283702C"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0772F5FE"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No |  300 |    86.7 |    86.7 |</w:t>
      </w:r>
    </w:p>
    <w:p w14:paraId="6053D8FB"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0BB7FF80"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Yes |   46 |    13.3 |    13.3 |</w:t>
      </w:r>
    </w:p>
    <w:p w14:paraId="2CD19264"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7EE9C557"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lt;NA&gt; |    0 |         |     0.0 |</w:t>
      </w:r>
    </w:p>
    <w:p w14:paraId="69449197"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069238C8"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     Total |  346 |   100.0 |   100.0 |</w:t>
      </w:r>
    </w:p>
    <w:p w14:paraId="32990BDA"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w:t>
      </w:r>
    </w:p>
    <w:p w14:paraId="346870B4"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xml:space="preserve">## </w:t>
      </w:r>
    </w:p>
    <w:p w14:paraId="25B8804F"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lang w:val="en-US"/>
        </w:rPr>
      </w:pPr>
      <w:r w:rsidRPr="005A43D6">
        <w:rPr>
          <w:rStyle w:val="CdigoHTML"/>
          <w:color w:val="333333"/>
          <w:lang w:val="en-US"/>
        </w:rPr>
        <w:t xml:space="preserve">## Group: race_eth2 = Non-Hispanic White  </w:t>
      </w:r>
    </w:p>
    <w:p w14:paraId="6FE10376"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rPr>
      </w:pPr>
      <w:r w:rsidRPr="005A43D6">
        <w:rPr>
          <w:rStyle w:val="CdigoHTML"/>
          <w:color w:val="333333"/>
        </w:rPr>
        <w:t>## +-----------+------+---------+---------+</w:t>
      </w:r>
    </w:p>
    <w:p w14:paraId="264EABD9"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rPr>
      </w:pPr>
      <w:r w:rsidRPr="005A43D6">
        <w:rPr>
          <w:rStyle w:val="CdigoHTML"/>
          <w:color w:val="333333"/>
        </w:rPr>
        <w:t>## |           | Freq | % Valid | % Total |</w:t>
      </w:r>
    </w:p>
    <w:p w14:paraId="33235F8D"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rPr>
      </w:pPr>
      <w:r w:rsidRPr="005A43D6">
        <w:rPr>
          <w:rStyle w:val="CdigoHTML"/>
          <w:color w:val="333333"/>
        </w:rPr>
        <w:t>## +===========+======+=========+=========+</w:t>
      </w:r>
    </w:p>
    <w:p w14:paraId="6F157525"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rPr>
      </w:pPr>
      <w:r w:rsidRPr="005A43D6">
        <w:rPr>
          <w:rStyle w:val="CdigoHTML"/>
          <w:color w:val="333333"/>
        </w:rPr>
        <w:t>## |        No |  247 |    90.1 |    90.1 |</w:t>
      </w:r>
    </w:p>
    <w:p w14:paraId="253BECE0"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rPr>
      </w:pPr>
      <w:r w:rsidRPr="005A43D6">
        <w:rPr>
          <w:rStyle w:val="CdigoHTML"/>
          <w:color w:val="333333"/>
        </w:rPr>
        <w:t>## +-----------+------+---------+---------+</w:t>
      </w:r>
    </w:p>
    <w:p w14:paraId="06FB1E87"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rPr>
      </w:pPr>
      <w:r w:rsidRPr="005A43D6">
        <w:rPr>
          <w:rStyle w:val="CdigoHTML"/>
          <w:color w:val="333333"/>
        </w:rPr>
        <w:t>## |       Yes |   27 |     9.9 |     9.9 |</w:t>
      </w:r>
    </w:p>
    <w:p w14:paraId="6ACEC9A7"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rPr>
      </w:pPr>
      <w:r w:rsidRPr="005A43D6">
        <w:rPr>
          <w:rStyle w:val="CdigoHTML"/>
          <w:color w:val="333333"/>
        </w:rPr>
        <w:t>## +-----------+------+---------+---------+</w:t>
      </w:r>
    </w:p>
    <w:p w14:paraId="1A1AF6BE"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rPr>
      </w:pPr>
      <w:r w:rsidRPr="005A43D6">
        <w:rPr>
          <w:rStyle w:val="CdigoHTML"/>
          <w:color w:val="333333"/>
        </w:rPr>
        <w:t>## |      &lt;NA&gt; |    0 |         |     0.0 |</w:t>
      </w:r>
    </w:p>
    <w:p w14:paraId="1778A03B"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rPr>
      </w:pPr>
      <w:r w:rsidRPr="005A43D6">
        <w:rPr>
          <w:rStyle w:val="CdigoHTML"/>
          <w:color w:val="333333"/>
        </w:rPr>
        <w:t>## +-----------+------+---------+---------+</w:t>
      </w:r>
    </w:p>
    <w:p w14:paraId="09A7BCAC"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rPr>
      </w:pPr>
      <w:r w:rsidRPr="005A43D6">
        <w:rPr>
          <w:rStyle w:val="CdigoHTML"/>
          <w:color w:val="333333"/>
        </w:rPr>
        <w:t>## |     Total |  274 |   100.0 |   100.0 |</w:t>
      </w:r>
    </w:p>
    <w:p w14:paraId="02FDBFAC"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rPr>
      </w:pPr>
      <w:r w:rsidRPr="005A43D6">
        <w:rPr>
          <w:rStyle w:val="CdigoHTML"/>
          <w:color w:val="333333"/>
        </w:rPr>
        <w:t>## +-----------+------+---------+---------+</w:t>
      </w:r>
    </w:p>
    <w:p w14:paraId="5BAECAE7"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rPr>
      </w:pPr>
      <w:r w:rsidRPr="005A43D6">
        <w:rPr>
          <w:rStyle w:val="CdigoHTML"/>
          <w:color w:val="333333"/>
        </w:rPr>
        <w:t xml:space="preserve">## </w:t>
      </w:r>
    </w:p>
    <w:p w14:paraId="5BAADA35"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rPr>
      </w:pPr>
      <w:r w:rsidRPr="005A43D6">
        <w:rPr>
          <w:rStyle w:val="CdigoHTML"/>
          <w:color w:val="333333"/>
        </w:rPr>
        <w:t xml:space="preserve">## Group: race_eth2 = Non-Hispanic Other  </w:t>
      </w:r>
    </w:p>
    <w:p w14:paraId="4C94B3D6"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rPr>
      </w:pPr>
      <w:r w:rsidRPr="005A43D6">
        <w:rPr>
          <w:rStyle w:val="CdigoHTML"/>
          <w:color w:val="333333"/>
        </w:rPr>
        <w:t>## +-----------+------+---------+---------+</w:t>
      </w:r>
    </w:p>
    <w:p w14:paraId="7FC3EA09"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rPr>
      </w:pPr>
      <w:r w:rsidRPr="005A43D6">
        <w:rPr>
          <w:rStyle w:val="CdigoHTML"/>
          <w:color w:val="333333"/>
        </w:rPr>
        <w:t>## |           | Freq | % Valid | % Total |</w:t>
      </w:r>
    </w:p>
    <w:p w14:paraId="19F65E8C"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rPr>
      </w:pPr>
      <w:r w:rsidRPr="005A43D6">
        <w:rPr>
          <w:rStyle w:val="CdigoHTML"/>
          <w:color w:val="333333"/>
        </w:rPr>
        <w:t>## +===========+======+=========+=========+</w:t>
      </w:r>
    </w:p>
    <w:p w14:paraId="1B95DD54"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rPr>
      </w:pPr>
      <w:r w:rsidRPr="005A43D6">
        <w:rPr>
          <w:rStyle w:val="CdigoHTML"/>
          <w:color w:val="333333"/>
        </w:rPr>
        <w:t>## |        No |   77 |    85.6 |    85.6 |</w:t>
      </w:r>
    </w:p>
    <w:p w14:paraId="5F58A965"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rPr>
      </w:pPr>
      <w:r w:rsidRPr="005A43D6">
        <w:rPr>
          <w:rStyle w:val="CdigoHTML"/>
          <w:color w:val="333333"/>
        </w:rPr>
        <w:t>## +-----------+------+---------+---------+</w:t>
      </w:r>
    </w:p>
    <w:p w14:paraId="67676546"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rPr>
      </w:pPr>
      <w:r w:rsidRPr="005A43D6">
        <w:rPr>
          <w:rStyle w:val="CdigoHTML"/>
          <w:color w:val="333333"/>
        </w:rPr>
        <w:t>## |       Yes |   13 |    14.4 |    14.4 |</w:t>
      </w:r>
    </w:p>
    <w:p w14:paraId="04A5299E"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rPr>
      </w:pPr>
      <w:r w:rsidRPr="005A43D6">
        <w:rPr>
          <w:rStyle w:val="CdigoHTML"/>
          <w:color w:val="333333"/>
        </w:rPr>
        <w:t>## +-----------+------+---------+---------+</w:t>
      </w:r>
    </w:p>
    <w:p w14:paraId="4F3A3730"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rPr>
      </w:pPr>
      <w:r w:rsidRPr="005A43D6">
        <w:rPr>
          <w:rStyle w:val="CdigoHTML"/>
          <w:color w:val="333333"/>
        </w:rPr>
        <w:t>## |      &lt;NA&gt; |    0 |         |     0.0 |</w:t>
      </w:r>
    </w:p>
    <w:p w14:paraId="07640D66"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rPr>
      </w:pPr>
      <w:r w:rsidRPr="005A43D6">
        <w:rPr>
          <w:rStyle w:val="CdigoHTML"/>
          <w:color w:val="333333"/>
        </w:rPr>
        <w:lastRenderedPageBreak/>
        <w:t>## +-----------+------+---------+---------+</w:t>
      </w:r>
    </w:p>
    <w:p w14:paraId="2462B72E"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rStyle w:val="CdigoHTML"/>
          <w:color w:val="333333"/>
        </w:rPr>
      </w:pPr>
      <w:r w:rsidRPr="005A43D6">
        <w:rPr>
          <w:rStyle w:val="CdigoHTML"/>
          <w:color w:val="333333"/>
        </w:rPr>
        <w:t>## |     Total |   90 |   100.0 |   100.0 |</w:t>
      </w:r>
    </w:p>
    <w:p w14:paraId="7A1A313B" w14:textId="77777777" w:rsidR="005A43D6" w:rsidRPr="005A43D6" w:rsidRDefault="005A43D6" w:rsidP="005A43D6">
      <w:pPr>
        <w:pStyle w:val="HTMLconformatoprevio"/>
        <w:pBdr>
          <w:top w:val="single" w:sz="6" w:space="7" w:color="CCCCCC"/>
          <w:left w:val="single" w:sz="6" w:space="7" w:color="CCCCCC"/>
          <w:bottom w:val="single" w:sz="6" w:space="7" w:color="CCCCCC"/>
          <w:right w:val="single" w:sz="6" w:space="7" w:color="CCCCCC"/>
        </w:pBdr>
        <w:shd w:val="clear" w:color="auto" w:fill="FFFFFF"/>
        <w:wordWrap w:val="0"/>
        <w:jc w:val="both"/>
        <w:rPr>
          <w:color w:val="333333"/>
        </w:rPr>
      </w:pPr>
      <w:r w:rsidRPr="005A43D6">
        <w:rPr>
          <w:rStyle w:val="CdigoHTML"/>
          <w:color w:val="333333"/>
        </w:rPr>
        <w:t>## +-----------+------+---------+---------+</w:t>
      </w:r>
    </w:p>
    <w:p w14:paraId="4F2D1603" w14:textId="77777777" w:rsidR="005A43D6" w:rsidRPr="005A43D6" w:rsidRDefault="005A43D6" w:rsidP="005A43D6">
      <w:pPr>
        <w:spacing w:after="0" w:line="240" w:lineRule="auto"/>
        <w:rPr>
          <w:rFonts w:cstheme="minorHAnsi"/>
          <w:sz w:val="20"/>
          <w:szCs w:val="20"/>
          <w:lang w:val="en-US"/>
        </w:rPr>
      </w:pPr>
    </w:p>
    <w:sectPr w:rsidR="005A43D6" w:rsidRPr="005A43D6">
      <w:pgSz w:w="12240" w:h="15840"/>
      <w:pgMar w:top="1417" w:right="1701" w:bottom="1417"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64B53F" w14:textId="77777777" w:rsidR="00D6522B" w:rsidRDefault="00D6522B" w:rsidP="005A43D6">
      <w:pPr>
        <w:spacing w:after="0" w:line="240" w:lineRule="auto"/>
      </w:pPr>
      <w:r>
        <w:separator/>
      </w:r>
    </w:p>
  </w:endnote>
  <w:endnote w:type="continuationSeparator" w:id="0">
    <w:p w14:paraId="483835FD" w14:textId="77777777" w:rsidR="00D6522B" w:rsidRDefault="00D6522B" w:rsidP="005A43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Neue">
    <w:altName w:val="Times New Roman"/>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ADAAA7" w14:textId="77777777" w:rsidR="00D6522B" w:rsidRDefault="00D6522B" w:rsidP="005A43D6">
      <w:pPr>
        <w:spacing w:after="0" w:line="240" w:lineRule="auto"/>
      </w:pPr>
      <w:r>
        <w:separator/>
      </w:r>
    </w:p>
  </w:footnote>
  <w:footnote w:type="continuationSeparator" w:id="0">
    <w:p w14:paraId="6F0E8B50" w14:textId="77777777" w:rsidR="00D6522B" w:rsidRDefault="00D6522B" w:rsidP="005A43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052BC"/>
    <w:multiLevelType w:val="multilevel"/>
    <w:tmpl w:val="61BC0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D8455C"/>
    <w:multiLevelType w:val="multilevel"/>
    <w:tmpl w:val="17124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15A7F99"/>
    <w:multiLevelType w:val="multilevel"/>
    <w:tmpl w:val="E1E01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9A50AA1"/>
    <w:multiLevelType w:val="multilevel"/>
    <w:tmpl w:val="F9389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B0D778C"/>
    <w:multiLevelType w:val="multilevel"/>
    <w:tmpl w:val="2564B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DAA6994"/>
    <w:multiLevelType w:val="multilevel"/>
    <w:tmpl w:val="347CE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E116445"/>
    <w:multiLevelType w:val="multilevel"/>
    <w:tmpl w:val="FF96D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5"/>
  </w:num>
  <w:num w:numId="3">
    <w:abstractNumId w:val="1"/>
  </w:num>
  <w:num w:numId="4">
    <w:abstractNumId w:val="0"/>
  </w:num>
  <w:num w:numId="5">
    <w:abstractNumId w:val="4"/>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MTUzNzEwNrc0tTRR0lEKTi0uzszPAykwrAUAk6hanywAAAA="/>
  </w:docVars>
  <w:rsids>
    <w:rsidRoot w:val="005A43D6"/>
    <w:rsid w:val="005A43D6"/>
    <w:rsid w:val="00984032"/>
    <w:rsid w:val="00D6522B"/>
  </w:rsids>
  <m:mathPr>
    <m:mathFont m:val="Cambria Math"/>
    <m:brkBin m:val="before"/>
    <m:brkBinSub m:val="--"/>
    <m:smallFrac m:val="0"/>
    <m:dispDef/>
    <m:lMargin m:val="0"/>
    <m:rMargin m:val="0"/>
    <m:defJc m:val="centerGroup"/>
    <m:wrapIndent m:val="1440"/>
    <m:intLim m:val="subSup"/>
    <m:naryLim m:val="undOvr"/>
  </m:mathPr>
  <w:themeFontLang w:val="es-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143598"/>
  <w15:chartTrackingRefBased/>
  <w15:docId w15:val="{E13E8BF5-2C7C-4C02-A434-C633ABD0F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link w:val="Ttulo1Car"/>
    <w:uiPriority w:val="9"/>
    <w:qFormat/>
    <w:rsid w:val="005A43D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s-US"/>
    </w:rPr>
  </w:style>
  <w:style w:type="paragraph" w:styleId="Ttulo2">
    <w:name w:val="heading 2"/>
    <w:basedOn w:val="Normal"/>
    <w:next w:val="Normal"/>
    <w:link w:val="Ttulo2Car"/>
    <w:uiPriority w:val="9"/>
    <w:semiHidden/>
    <w:unhideWhenUsed/>
    <w:qFormat/>
    <w:rsid w:val="005A43D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tulo4">
    <w:name w:val="heading 4"/>
    <w:basedOn w:val="Normal"/>
    <w:link w:val="Ttulo4Car"/>
    <w:uiPriority w:val="9"/>
    <w:qFormat/>
    <w:rsid w:val="005A43D6"/>
    <w:pPr>
      <w:spacing w:before="100" w:beforeAutospacing="1" w:after="100" w:afterAutospacing="1" w:line="240" w:lineRule="auto"/>
      <w:outlineLvl w:val="3"/>
    </w:pPr>
    <w:rPr>
      <w:rFonts w:ascii="Times New Roman" w:eastAsia="Times New Roman" w:hAnsi="Times New Roman" w:cs="Times New Roman"/>
      <w:b/>
      <w:bCs/>
      <w:sz w:val="24"/>
      <w:szCs w:val="24"/>
      <w:lang w:eastAsia="es-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5A43D6"/>
    <w:rPr>
      <w:rFonts w:ascii="Times New Roman" w:eastAsia="Times New Roman" w:hAnsi="Times New Roman" w:cs="Times New Roman"/>
      <w:b/>
      <w:bCs/>
      <w:kern w:val="36"/>
      <w:sz w:val="48"/>
      <w:szCs w:val="48"/>
      <w:lang w:eastAsia="es-US"/>
    </w:rPr>
  </w:style>
  <w:style w:type="character" w:customStyle="1" w:styleId="Ttulo4Car">
    <w:name w:val="Título 4 Car"/>
    <w:basedOn w:val="Fuentedeprrafopredeter"/>
    <w:link w:val="Ttulo4"/>
    <w:uiPriority w:val="9"/>
    <w:rsid w:val="005A43D6"/>
    <w:rPr>
      <w:rFonts w:ascii="Times New Roman" w:eastAsia="Times New Roman" w:hAnsi="Times New Roman" w:cs="Times New Roman"/>
      <w:b/>
      <w:bCs/>
      <w:sz w:val="24"/>
      <w:szCs w:val="24"/>
      <w:lang w:eastAsia="es-US"/>
    </w:rPr>
  </w:style>
  <w:style w:type="paragraph" w:styleId="HTMLconformatoprevio">
    <w:name w:val="HTML Preformatted"/>
    <w:basedOn w:val="Normal"/>
    <w:link w:val="HTMLconformatoprevioCar"/>
    <w:uiPriority w:val="99"/>
    <w:semiHidden/>
    <w:unhideWhenUsed/>
    <w:rsid w:val="005A43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US"/>
    </w:rPr>
  </w:style>
  <w:style w:type="character" w:customStyle="1" w:styleId="HTMLconformatoprevioCar">
    <w:name w:val="HTML con formato previo Car"/>
    <w:basedOn w:val="Fuentedeprrafopredeter"/>
    <w:link w:val="HTMLconformatoprevio"/>
    <w:uiPriority w:val="99"/>
    <w:semiHidden/>
    <w:rsid w:val="005A43D6"/>
    <w:rPr>
      <w:rFonts w:ascii="Courier New" w:eastAsia="Times New Roman" w:hAnsi="Courier New" w:cs="Courier New"/>
      <w:sz w:val="20"/>
      <w:szCs w:val="20"/>
      <w:lang w:eastAsia="es-US"/>
    </w:rPr>
  </w:style>
  <w:style w:type="character" w:styleId="CdigoHTML">
    <w:name w:val="HTML Code"/>
    <w:basedOn w:val="Fuentedeprrafopredeter"/>
    <w:uiPriority w:val="99"/>
    <w:semiHidden/>
    <w:unhideWhenUsed/>
    <w:rsid w:val="005A43D6"/>
    <w:rPr>
      <w:rFonts w:ascii="Courier New" w:eastAsia="Times New Roman" w:hAnsi="Courier New" w:cs="Courier New"/>
      <w:sz w:val="20"/>
      <w:szCs w:val="20"/>
    </w:rPr>
  </w:style>
  <w:style w:type="character" w:customStyle="1" w:styleId="Ttulo2Car">
    <w:name w:val="Título 2 Car"/>
    <w:basedOn w:val="Fuentedeprrafopredeter"/>
    <w:link w:val="Ttulo2"/>
    <w:uiPriority w:val="9"/>
    <w:semiHidden/>
    <w:rsid w:val="005A43D6"/>
    <w:rPr>
      <w:rFonts w:asciiTheme="majorHAnsi" w:eastAsiaTheme="majorEastAsia" w:hAnsiTheme="majorHAnsi" w:cstheme="majorBidi"/>
      <w:color w:val="2E74B5" w:themeColor="accent1" w:themeShade="BF"/>
      <w:sz w:val="26"/>
      <w:szCs w:val="26"/>
    </w:rPr>
  </w:style>
  <w:style w:type="paragraph" w:customStyle="1" w:styleId="tocify-item">
    <w:name w:val="tocify-item"/>
    <w:basedOn w:val="Normal"/>
    <w:rsid w:val="005A43D6"/>
    <w:pPr>
      <w:spacing w:before="100" w:beforeAutospacing="1" w:after="100" w:afterAutospacing="1" w:line="240" w:lineRule="auto"/>
    </w:pPr>
    <w:rPr>
      <w:rFonts w:ascii="Times New Roman" w:eastAsia="Times New Roman" w:hAnsi="Times New Roman" w:cs="Times New Roman"/>
      <w:sz w:val="24"/>
      <w:szCs w:val="24"/>
      <w:lang w:eastAsia="es-US"/>
    </w:rPr>
  </w:style>
  <w:style w:type="paragraph" w:styleId="Encabezado">
    <w:name w:val="header"/>
    <w:basedOn w:val="Normal"/>
    <w:link w:val="EncabezadoCar"/>
    <w:uiPriority w:val="99"/>
    <w:unhideWhenUsed/>
    <w:rsid w:val="005A43D6"/>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5A43D6"/>
  </w:style>
  <w:style w:type="paragraph" w:styleId="Piedepgina">
    <w:name w:val="footer"/>
    <w:basedOn w:val="Normal"/>
    <w:link w:val="PiedepginaCar"/>
    <w:uiPriority w:val="99"/>
    <w:unhideWhenUsed/>
    <w:rsid w:val="005A43D6"/>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5A43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427603">
      <w:bodyDiv w:val="1"/>
      <w:marLeft w:val="0"/>
      <w:marRight w:val="0"/>
      <w:marTop w:val="0"/>
      <w:marBottom w:val="0"/>
      <w:divBdr>
        <w:top w:val="none" w:sz="0" w:space="0" w:color="auto"/>
        <w:left w:val="none" w:sz="0" w:space="0" w:color="auto"/>
        <w:bottom w:val="none" w:sz="0" w:space="0" w:color="auto"/>
        <w:right w:val="none" w:sz="0" w:space="0" w:color="auto"/>
      </w:divBdr>
    </w:div>
    <w:div w:id="275866838">
      <w:bodyDiv w:val="1"/>
      <w:marLeft w:val="0"/>
      <w:marRight w:val="0"/>
      <w:marTop w:val="0"/>
      <w:marBottom w:val="0"/>
      <w:divBdr>
        <w:top w:val="none" w:sz="0" w:space="0" w:color="auto"/>
        <w:left w:val="none" w:sz="0" w:space="0" w:color="auto"/>
        <w:bottom w:val="none" w:sz="0" w:space="0" w:color="auto"/>
        <w:right w:val="none" w:sz="0" w:space="0" w:color="auto"/>
      </w:divBdr>
    </w:div>
    <w:div w:id="361323807">
      <w:bodyDiv w:val="1"/>
      <w:marLeft w:val="0"/>
      <w:marRight w:val="0"/>
      <w:marTop w:val="0"/>
      <w:marBottom w:val="0"/>
      <w:divBdr>
        <w:top w:val="none" w:sz="0" w:space="0" w:color="auto"/>
        <w:left w:val="none" w:sz="0" w:space="0" w:color="auto"/>
        <w:bottom w:val="none" w:sz="0" w:space="0" w:color="auto"/>
        <w:right w:val="none" w:sz="0" w:space="0" w:color="auto"/>
      </w:divBdr>
    </w:div>
    <w:div w:id="413359815">
      <w:bodyDiv w:val="1"/>
      <w:marLeft w:val="0"/>
      <w:marRight w:val="0"/>
      <w:marTop w:val="0"/>
      <w:marBottom w:val="0"/>
      <w:divBdr>
        <w:top w:val="none" w:sz="0" w:space="0" w:color="auto"/>
        <w:left w:val="none" w:sz="0" w:space="0" w:color="auto"/>
        <w:bottom w:val="none" w:sz="0" w:space="0" w:color="auto"/>
        <w:right w:val="none" w:sz="0" w:space="0" w:color="auto"/>
      </w:divBdr>
    </w:div>
    <w:div w:id="610824835">
      <w:bodyDiv w:val="1"/>
      <w:marLeft w:val="0"/>
      <w:marRight w:val="0"/>
      <w:marTop w:val="0"/>
      <w:marBottom w:val="0"/>
      <w:divBdr>
        <w:top w:val="none" w:sz="0" w:space="0" w:color="auto"/>
        <w:left w:val="none" w:sz="0" w:space="0" w:color="auto"/>
        <w:bottom w:val="none" w:sz="0" w:space="0" w:color="auto"/>
        <w:right w:val="none" w:sz="0" w:space="0" w:color="auto"/>
      </w:divBdr>
      <w:divsChild>
        <w:div w:id="93939672">
          <w:marLeft w:val="0"/>
          <w:marRight w:val="0"/>
          <w:marTop w:val="0"/>
          <w:marBottom w:val="0"/>
          <w:divBdr>
            <w:top w:val="none" w:sz="0" w:space="0" w:color="auto"/>
            <w:left w:val="none" w:sz="0" w:space="0" w:color="auto"/>
            <w:bottom w:val="none" w:sz="0" w:space="0" w:color="auto"/>
            <w:right w:val="none" w:sz="0" w:space="0" w:color="auto"/>
          </w:divBdr>
        </w:div>
        <w:div w:id="1718699852">
          <w:marLeft w:val="0"/>
          <w:marRight w:val="0"/>
          <w:marTop w:val="0"/>
          <w:marBottom w:val="0"/>
          <w:divBdr>
            <w:top w:val="none" w:sz="0" w:space="0" w:color="auto"/>
            <w:left w:val="none" w:sz="0" w:space="0" w:color="auto"/>
            <w:bottom w:val="none" w:sz="0" w:space="0" w:color="auto"/>
            <w:right w:val="none" w:sz="0" w:space="0" w:color="auto"/>
          </w:divBdr>
        </w:div>
        <w:div w:id="1428695641">
          <w:marLeft w:val="0"/>
          <w:marRight w:val="0"/>
          <w:marTop w:val="0"/>
          <w:marBottom w:val="0"/>
          <w:divBdr>
            <w:top w:val="none" w:sz="0" w:space="0" w:color="auto"/>
            <w:left w:val="none" w:sz="0" w:space="0" w:color="auto"/>
            <w:bottom w:val="none" w:sz="0" w:space="0" w:color="auto"/>
            <w:right w:val="none" w:sz="0" w:space="0" w:color="auto"/>
          </w:divBdr>
        </w:div>
      </w:divsChild>
    </w:div>
    <w:div w:id="1095587258">
      <w:bodyDiv w:val="1"/>
      <w:marLeft w:val="0"/>
      <w:marRight w:val="0"/>
      <w:marTop w:val="0"/>
      <w:marBottom w:val="0"/>
      <w:divBdr>
        <w:top w:val="none" w:sz="0" w:space="0" w:color="auto"/>
        <w:left w:val="none" w:sz="0" w:space="0" w:color="auto"/>
        <w:bottom w:val="none" w:sz="0" w:space="0" w:color="auto"/>
        <w:right w:val="none" w:sz="0" w:space="0" w:color="auto"/>
      </w:divBdr>
      <w:divsChild>
        <w:div w:id="685519589">
          <w:marLeft w:val="0"/>
          <w:marRight w:val="0"/>
          <w:marTop w:val="240"/>
          <w:marBottom w:val="240"/>
          <w:divBdr>
            <w:top w:val="none" w:sz="0" w:space="0" w:color="auto"/>
            <w:left w:val="none" w:sz="0" w:space="0" w:color="auto"/>
            <w:bottom w:val="none" w:sz="0" w:space="0" w:color="auto"/>
            <w:right w:val="none" w:sz="0" w:space="0" w:color="auto"/>
          </w:divBdr>
          <w:divsChild>
            <w:div w:id="318189289">
              <w:marLeft w:val="-225"/>
              <w:marRight w:val="-225"/>
              <w:marTop w:val="0"/>
              <w:marBottom w:val="0"/>
              <w:divBdr>
                <w:top w:val="none" w:sz="0" w:space="0" w:color="auto"/>
                <w:left w:val="none" w:sz="0" w:space="0" w:color="auto"/>
                <w:bottom w:val="none" w:sz="0" w:space="0" w:color="auto"/>
                <w:right w:val="none" w:sz="0" w:space="0" w:color="auto"/>
              </w:divBdr>
              <w:divsChild>
                <w:div w:id="161397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396443">
          <w:marLeft w:val="0"/>
          <w:marRight w:val="0"/>
          <w:marTop w:val="240"/>
          <w:marBottom w:val="240"/>
          <w:divBdr>
            <w:top w:val="none" w:sz="0" w:space="0" w:color="auto"/>
            <w:left w:val="none" w:sz="0" w:space="0" w:color="auto"/>
            <w:bottom w:val="none" w:sz="0" w:space="0" w:color="auto"/>
            <w:right w:val="none" w:sz="0" w:space="0" w:color="auto"/>
          </w:divBdr>
          <w:divsChild>
            <w:div w:id="302854779">
              <w:marLeft w:val="-225"/>
              <w:marRight w:val="-225"/>
              <w:marTop w:val="0"/>
              <w:marBottom w:val="0"/>
              <w:divBdr>
                <w:top w:val="none" w:sz="0" w:space="0" w:color="auto"/>
                <w:left w:val="none" w:sz="0" w:space="0" w:color="auto"/>
                <w:bottom w:val="none" w:sz="0" w:space="0" w:color="auto"/>
                <w:right w:val="none" w:sz="0" w:space="0" w:color="auto"/>
              </w:divBdr>
              <w:divsChild>
                <w:div w:id="47679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615345">
          <w:marLeft w:val="0"/>
          <w:marRight w:val="0"/>
          <w:marTop w:val="240"/>
          <w:marBottom w:val="240"/>
          <w:divBdr>
            <w:top w:val="none" w:sz="0" w:space="0" w:color="auto"/>
            <w:left w:val="none" w:sz="0" w:space="0" w:color="auto"/>
            <w:bottom w:val="none" w:sz="0" w:space="0" w:color="auto"/>
            <w:right w:val="none" w:sz="0" w:space="0" w:color="auto"/>
          </w:divBdr>
          <w:divsChild>
            <w:div w:id="1647465187">
              <w:marLeft w:val="-225"/>
              <w:marRight w:val="-225"/>
              <w:marTop w:val="0"/>
              <w:marBottom w:val="0"/>
              <w:divBdr>
                <w:top w:val="none" w:sz="0" w:space="0" w:color="auto"/>
                <w:left w:val="none" w:sz="0" w:space="0" w:color="auto"/>
                <w:bottom w:val="none" w:sz="0" w:space="0" w:color="auto"/>
                <w:right w:val="none" w:sz="0" w:space="0" w:color="auto"/>
              </w:divBdr>
              <w:divsChild>
                <w:div w:id="193439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476657">
          <w:marLeft w:val="0"/>
          <w:marRight w:val="0"/>
          <w:marTop w:val="240"/>
          <w:marBottom w:val="240"/>
          <w:divBdr>
            <w:top w:val="none" w:sz="0" w:space="0" w:color="auto"/>
            <w:left w:val="none" w:sz="0" w:space="0" w:color="auto"/>
            <w:bottom w:val="none" w:sz="0" w:space="0" w:color="auto"/>
            <w:right w:val="none" w:sz="0" w:space="0" w:color="auto"/>
          </w:divBdr>
          <w:divsChild>
            <w:div w:id="148789175">
              <w:marLeft w:val="-225"/>
              <w:marRight w:val="-225"/>
              <w:marTop w:val="0"/>
              <w:marBottom w:val="0"/>
              <w:divBdr>
                <w:top w:val="none" w:sz="0" w:space="0" w:color="auto"/>
                <w:left w:val="none" w:sz="0" w:space="0" w:color="auto"/>
                <w:bottom w:val="none" w:sz="0" w:space="0" w:color="auto"/>
                <w:right w:val="none" w:sz="0" w:space="0" w:color="auto"/>
              </w:divBdr>
              <w:divsChild>
                <w:div w:id="32783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856995">
          <w:marLeft w:val="0"/>
          <w:marRight w:val="0"/>
          <w:marTop w:val="240"/>
          <w:marBottom w:val="240"/>
          <w:divBdr>
            <w:top w:val="none" w:sz="0" w:space="0" w:color="auto"/>
            <w:left w:val="none" w:sz="0" w:space="0" w:color="auto"/>
            <w:bottom w:val="none" w:sz="0" w:space="0" w:color="auto"/>
            <w:right w:val="none" w:sz="0" w:space="0" w:color="auto"/>
          </w:divBdr>
          <w:divsChild>
            <w:div w:id="865366854">
              <w:marLeft w:val="-225"/>
              <w:marRight w:val="-225"/>
              <w:marTop w:val="0"/>
              <w:marBottom w:val="0"/>
              <w:divBdr>
                <w:top w:val="none" w:sz="0" w:space="0" w:color="auto"/>
                <w:left w:val="none" w:sz="0" w:space="0" w:color="auto"/>
                <w:bottom w:val="none" w:sz="0" w:space="0" w:color="auto"/>
                <w:right w:val="none" w:sz="0" w:space="0" w:color="auto"/>
              </w:divBdr>
              <w:divsChild>
                <w:div w:id="144322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32351">
          <w:marLeft w:val="0"/>
          <w:marRight w:val="0"/>
          <w:marTop w:val="240"/>
          <w:marBottom w:val="240"/>
          <w:divBdr>
            <w:top w:val="none" w:sz="0" w:space="0" w:color="auto"/>
            <w:left w:val="none" w:sz="0" w:space="0" w:color="auto"/>
            <w:bottom w:val="none" w:sz="0" w:space="0" w:color="auto"/>
            <w:right w:val="none" w:sz="0" w:space="0" w:color="auto"/>
          </w:divBdr>
          <w:divsChild>
            <w:div w:id="995765024">
              <w:marLeft w:val="-225"/>
              <w:marRight w:val="-225"/>
              <w:marTop w:val="0"/>
              <w:marBottom w:val="0"/>
              <w:divBdr>
                <w:top w:val="none" w:sz="0" w:space="0" w:color="auto"/>
                <w:left w:val="none" w:sz="0" w:space="0" w:color="auto"/>
                <w:bottom w:val="none" w:sz="0" w:space="0" w:color="auto"/>
                <w:right w:val="none" w:sz="0" w:space="0" w:color="auto"/>
              </w:divBdr>
              <w:divsChild>
                <w:div w:id="2065368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1875">
          <w:marLeft w:val="0"/>
          <w:marRight w:val="0"/>
          <w:marTop w:val="240"/>
          <w:marBottom w:val="240"/>
          <w:divBdr>
            <w:top w:val="none" w:sz="0" w:space="0" w:color="auto"/>
            <w:left w:val="none" w:sz="0" w:space="0" w:color="auto"/>
            <w:bottom w:val="none" w:sz="0" w:space="0" w:color="auto"/>
            <w:right w:val="none" w:sz="0" w:space="0" w:color="auto"/>
          </w:divBdr>
          <w:divsChild>
            <w:div w:id="1406951164">
              <w:marLeft w:val="-225"/>
              <w:marRight w:val="-225"/>
              <w:marTop w:val="0"/>
              <w:marBottom w:val="0"/>
              <w:divBdr>
                <w:top w:val="none" w:sz="0" w:space="0" w:color="auto"/>
                <w:left w:val="none" w:sz="0" w:space="0" w:color="auto"/>
                <w:bottom w:val="none" w:sz="0" w:space="0" w:color="auto"/>
                <w:right w:val="none" w:sz="0" w:space="0" w:color="auto"/>
              </w:divBdr>
              <w:divsChild>
                <w:div w:id="38148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41651">
          <w:marLeft w:val="0"/>
          <w:marRight w:val="0"/>
          <w:marTop w:val="240"/>
          <w:marBottom w:val="240"/>
          <w:divBdr>
            <w:top w:val="none" w:sz="0" w:space="0" w:color="auto"/>
            <w:left w:val="none" w:sz="0" w:space="0" w:color="auto"/>
            <w:bottom w:val="none" w:sz="0" w:space="0" w:color="auto"/>
            <w:right w:val="none" w:sz="0" w:space="0" w:color="auto"/>
          </w:divBdr>
          <w:divsChild>
            <w:div w:id="1703238813">
              <w:marLeft w:val="-225"/>
              <w:marRight w:val="-225"/>
              <w:marTop w:val="0"/>
              <w:marBottom w:val="0"/>
              <w:divBdr>
                <w:top w:val="none" w:sz="0" w:space="0" w:color="auto"/>
                <w:left w:val="none" w:sz="0" w:space="0" w:color="auto"/>
                <w:bottom w:val="none" w:sz="0" w:space="0" w:color="auto"/>
                <w:right w:val="none" w:sz="0" w:space="0" w:color="auto"/>
              </w:divBdr>
              <w:divsChild>
                <w:div w:id="139122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507372">
          <w:marLeft w:val="0"/>
          <w:marRight w:val="0"/>
          <w:marTop w:val="240"/>
          <w:marBottom w:val="240"/>
          <w:divBdr>
            <w:top w:val="none" w:sz="0" w:space="0" w:color="auto"/>
            <w:left w:val="none" w:sz="0" w:space="0" w:color="auto"/>
            <w:bottom w:val="none" w:sz="0" w:space="0" w:color="auto"/>
            <w:right w:val="none" w:sz="0" w:space="0" w:color="auto"/>
          </w:divBdr>
          <w:divsChild>
            <w:div w:id="435833914">
              <w:marLeft w:val="-225"/>
              <w:marRight w:val="-225"/>
              <w:marTop w:val="0"/>
              <w:marBottom w:val="0"/>
              <w:divBdr>
                <w:top w:val="none" w:sz="0" w:space="0" w:color="auto"/>
                <w:left w:val="none" w:sz="0" w:space="0" w:color="auto"/>
                <w:bottom w:val="none" w:sz="0" w:space="0" w:color="auto"/>
                <w:right w:val="none" w:sz="0" w:space="0" w:color="auto"/>
              </w:divBdr>
              <w:divsChild>
                <w:div w:id="23305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615106">
          <w:marLeft w:val="0"/>
          <w:marRight w:val="0"/>
          <w:marTop w:val="240"/>
          <w:marBottom w:val="240"/>
          <w:divBdr>
            <w:top w:val="none" w:sz="0" w:space="0" w:color="auto"/>
            <w:left w:val="none" w:sz="0" w:space="0" w:color="auto"/>
            <w:bottom w:val="none" w:sz="0" w:space="0" w:color="auto"/>
            <w:right w:val="none" w:sz="0" w:space="0" w:color="auto"/>
          </w:divBdr>
          <w:divsChild>
            <w:div w:id="1737970076">
              <w:marLeft w:val="-225"/>
              <w:marRight w:val="-225"/>
              <w:marTop w:val="0"/>
              <w:marBottom w:val="0"/>
              <w:divBdr>
                <w:top w:val="none" w:sz="0" w:space="0" w:color="auto"/>
                <w:left w:val="none" w:sz="0" w:space="0" w:color="auto"/>
                <w:bottom w:val="none" w:sz="0" w:space="0" w:color="auto"/>
                <w:right w:val="none" w:sz="0" w:space="0" w:color="auto"/>
              </w:divBdr>
              <w:divsChild>
                <w:div w:id="65302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580614">
          <w:marLeft w:val="0"/>
          <w:marRight w:val="0"/>
          <w:marTop w:val="240"/>
          <w:marBottom w:val="240"/>
          <w:divBdr>
            <w:top w:val="none" w:sz="0" w:space="0" w:color="auto"/>
            <w:left w:val="none" w:sz="0" w:space="0" w:color="auto"/>
            <w:bottom w:val="none" w:sz="0" w:space="0" w:color="auto"/>
            <w:right w:val="none" w:sz="0" w:space="0" w:color="auto"/>
          </w:divBdr>
          <w:divsChild>
            <w:div w:id="456215439">
              <w:marLeft w:val="-225"/>
              <w:marRight w:val="-225"/>
              <w:marTop w:val="0"/>
              <w:marBottom w:val="0"/>
              <w:divBdr>
                <w:top w:val="none" w:sz="0" w:space="0" w:color="auto"/>
                <w:left w:val="none" w:sz="0" w:space="0" w:color="auto"/>
                <w:bottom w:val="none" w:sz="0" w:space="0" w:color="auto"/>
                <w:right w:val="none" w:sz="0" w:space="0" w:color="auto"/>
              </w:divBdr>
              <w:divsChild>
                <w:div w:id="187905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304067">
          <w:marLeft w:val="0"/>
          <w:marRight w:val="0"/>
          <w:marTop w:val="240"/>
          <w:marBottom w:val="240"/>
          <w:divBdr>
            <w:top w:val="none" w:sz="0" w:space="0" w:color="auto"/>
            <w:left w:val="none" w:sz="0" w:space="0" w:color="auto"/>
            <w:bottom w:val="none" w:sz="0" w:space="0" w:color="auto"/>
            <w:right w:val="none" w:sz="0" w:space="0" w:color="auto"/>
          </w:divBdr>
          <w:divsChild>
            <w:div w:id="507839754">
              <w:marLeft w:val="-225"/>
              <w:marRight w:val="-225"/>
              <w:marTop w:val="0"/>
              <w:marBottom w:val="0"/>
              <w:divBdr>
                <w:top w:val="none" w:sz="0" w:space="0" w:color="auto"/>
                <w:left w:val="none" w:sz="0" w:space="0" w:color="auto"/>
                <w:bottom w:val="none" w:sz="0" w:space="0" w:color="auto"/>
                <w:right w:val="none" w:sz="0" w:space="0" w:color="auto"/>
              </w:divBdr>
              <w:divsChild>
                <w:div w:id="19034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821107">
          <w:marLeft w:val="0"/>
          <w:marRight w:val="0"/>
          <w:marTop w:val="240"/>
          <w:marBottom w:val="240"/>
          <w:divBdr>
            <w:top w:val="none" w:sz="0" w:space="0" w:color="auto"/>
            <w:left w:val="none" w:sz="0" w:space="0" w:color="auto"/>
            <w:bottom w:val="none" w:sz="0" w:space="0" w:color="auto"/>
            <w:right w:val="none" w:sz="0" w:space="0" w:color="auto"/>
          </w:divBdr>
          <w:divsChild>
            <w:div w:id="2113476370">
              <w:marLeft w:val="-225"/>
              <w:marRight w:val="-225"/>
              <w:marTop w:val="0"/>
              <w:marBottom w:val="0"/>
              <w:divBdr>
                <w:top w:val="none" w:sz="0" w:space="0" w:color="auto"/>
                <w:left w:val="none" w:sz="0" w:space="0" w:color="auto"/>
                <w:bottom w:val="none" w:sz="0" w:space="0" w:color="auto"/>
                <w:right w:val="none" w:sz="0" w:space="0" w:color="auto"/>
              </w:divBdr>
              <w:divsChild>
                <w:div w:id="39848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732320">
          <w:marLeft w:val="0"/>
          <w:marRight w:val="0"/>
          <w:marTop w:val="240"/>
          <w:marBottom w:val="240"/>
          <w:divBdr>
            <w:top w:val="none" w:sz="0" w:space="0" w:color="auto"/>
            <w:left w:val="none" w:sz="0" w:space="0" w:color="auto"/>
            <w:bottom w:val="none" w:sz="0" w:space="0" w:color="auto"/>
            <w:right w:val="none" w:sz="0" w:space="0" w:color="auto"/>
          </w:divBdr>
          <w:divsChild>
            <w:div w:id="1153453740">
              <w:marLeft w:val="-225"/>
              <w:marRight w:val="-225"/>
              <w:marTop w:val="0"/>
              <w:marBottom w:val="0"/>
              <w:divBdr>
                <w:top w:val="none" w:sz="0" w:space="0" w:color="auto"/>
                <w:left w:val="none" w:sz="0" w:space="0" w:color="auto"/>
                <w:bottom w:val="none" w:sz="0" w:space="0" w:color="auto"/>
                <w:right w:val="none" w:sz="0" w:space="0" w:color="auto"/>
              </w:divBdr>
              <w:divsChild>
                <w:div w:id="65345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871402">
      <w:bodyDiv w:val="1"/>
      <w:marLeft w:val="0"/>
      <w:marRight w:val="0"/>
      <w:marTop w:val="0"/>
      <w:marBottom w:val="0"/>
      <w:divBdr>
        <w:top w:val="none" w:sz="0" w:space="0" w:color="auto"/>
        <w:left w:val="none" w:sz="0" w:space="0" w:color="auto"/>
        <w:bottom w:val="none" w:sz="0" w:space="0" w:color="auto"/>
        <w:right w:val="none" w:sz="0" w:space="0" w:color="auto"/>
      </w:divBdr>
      <w:divsChild>
        <w:div w:id="347484422">
          <w:marLeft w:val="0"/>
          <w:marRight w:val="0"/>
          <w:marTop w:val="0"/>
          <w:marBottom w:val="0"/>
          <w:divBdr>
            <w:top w:val="none" w:sz="0" w:space="0" w:color="auto"/>
            <w:left w:val="none" w:sz="0" w:space="0" w:color="auto"/>
            <w:bottom w:val="none" w:sz="0" w:space="0" w:color="auto"/>
            <w:right w:val="none" w:sz="0" w:space="0" w:color="auto"/>
          </w:divBdr>
          <w:divsChild>
            <w:div w:id="828860524">
              <w:marLeft w:val="0"/>
              <w:marRight w:val="0"/>
              <w:marTop w:val="375"/>
              <w:marBottom w:val="300"/>
              <w:divBdr>
                <w:top w:val="single" w:sz="6" w:space="0" w:color="CCCCCC"/>
                <w:left w:val="single" w:sz="6" w:space="0" w:color="CCCCCC"/>
                <w:bottom w:val="single" w:sz="6" w:space="0" w:color="CCCCCC"/>
                <w:right w:val="single" w:sz="6" w:space="0" w:color="CCCCCC"/>
              </w:divBdr>
            </w:div>
          </w:divsChild>
        </w:div>
        <w:div w:id="1270161305">
          <w:marLeft w:val="0"/>
          <w:marRight w:val="0"/>
          <w:marTop w:val="0"/>
          <w:marBottom w:val="0"/>
          <w:divBdr>
            <w:top w:val="none" w:sz="0" w:space="0" w:color="auto"/>
            <w:left w:val="none" w:sz="0" w:space="0" w:color="auto"/>
            <w:bottom w:val="none" w:sz="0" w:space="0" w:color="auto"/>
            <w:right w:val="none" w:sz="0" w:space="0" w:color="auto"/>
          </w:divBdr>
          <w:divsChild>
            <w:div w:id="1303726955">
              <w:marLeft w:val="0"/>
              <w:marRight w:val="0"/>
              <w:marTop w:val="0"/>
              <w:marBottom w:val="0"/>
              <w:divBdr>
                <w:top w:val="none" w:sz="0" w:space="0" w:color="auto"/>
                <w:left w:val="none" w:sz="0" w:space="0" w:color="auto"/>
                <w:bottom w:val="none" w:sz="0" w:space="0" w:color="auto"/>
                <w:right w:val="none" w:sz="0" w:space="0" w:color="auto"/>
              </w:divBdr>
            </w:div>
            <w:div w:id="1528758987">
              <w:marLeft w:val="0"/>
              <w:marRight w:val="0"/>
              <w:marTop w:val="240"/>
              <w:marBottom w:val="240"/>
              <w:divBdr>
                <w:top w:val="none" w:sz="0" w:space="0" w:color="auto"/>
                <w:left w:val="none" w:sz="0" w:space="0" w:color="auto"/>
                <w:bottom w:val="none" w:sz="0" w:space="0" w:color="auto"/>
                <w:right w:val="none" w:sz="0" w:space="0" w:color="auto"/>
              </w:divBdr>
              <w:divsChild>
                <w:div w:id="1056078512">
                  <w:marLeft w:val="-225"/>
                  <w:marRight w:val="-225"/>
                  <w:marTop w:val="0"/>
                  <w:marBottom w:val="0"/>
                  <w:divBdr>
                    <w:top w:val="none" w:sz="0" w:space="0" w:color="auto"/>
                    <w:left w:val="none" w:sz="0" w:space="0" w:color="auto"/>
                    <w:bottom w:val="none" w:sz="0" w:space="0" w:color="auto"/>
                    <w:right w:val="none" w:sz="0" w:space="0" w:color="auto"/>
                  </w:divBdr>
                  <w:divsChild>
                    <w:div w:id="187442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292514">
              <w:marLeft w:val="0"/>
              <w:marRight w:val="0"/>
              <w:marTop w:val="240"/>
              <w:marBottom w:val="240"/>
              <w:divBdr>
                <w:top w:val="none" w:sz="0" w:space="0" w:color="auto"/>
                <w:left w:val="none" w:sz="0" w:space="0" w:color="auto"/>
                <w:bottom w:val="none" w:sz="0" w:space="0" w:color="auto"/>
                <w:right w:val="none" w:sz="0" w:space="0" w:color="auto"/>
              </w:divBdr>
              <w:divsChild>
                <w:div w:id="2122340544">
                  <w:marLeft w:val="-225"/>
                  <w:marRight w:val="-225"/>
                  <w:marTop w:val="0"/>
                  <w:marBottom w:val="0"/>
                  <w:divBdr>
                    <w:top w:val="none" w:sz="0" w:space="0" w:color="auto"/>
                    <w:left w:val="none" w:sz="0" w:space="0" w:color="auto"/>
                    <w:bottom w:val="none" w:sz="0" w:space="0" w:color="auto"/>
                    <w:right w:val="none" w:sz="0" w:space="0" w:color="auto"/>
                  </w:divBdr>
                  <w:divsChild>
                    <w:div w:id="698360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897385">
              <w:marLeft w:val="0"/>
              <w:marRight w:val="0"/>
              <w:marTop w:val="240"/>
              <w:marBottom w:val="240"/>
              <w:divBdr>
                <w:top w:val="none" w:sz="0" w:space="0" w:color="auto"/>
                <w:left w:val="none" w:sz="0" w:space="0" w:color="auto"/>
                <w:bottom w:val="none" w:sz="0" w:space="0" w:color="auto"/>
                <w:right w:val="none" w:sz="0" w:space="0" w:color="auto"/>
              </w:divBdr>
              <w:divsChild>
                <w:div w:id="204222806">
                  <w:marLeft w:val="-225"/>
                  <w:marRight w:val="-225"/>
                  <w:marTop w:val="0"/>
                  <w:marBottom w:val="0"/>
                  <w:divBdr>
                    <w:top w:val="none" w:sz="0" w:space="0" w:color="auto"/>
                    <w:left w:val="none" w:sz="0" w:space="0" w:color="auto"/>
                    <w:bottom w:val="none" w:sz="0" w:space="0" w:color="auto"/>
                    <w:right w:val="none" w:sz="0" w:space="0" w:color="auto"/>
                  </w:divBdr>
                  <w:divsChild>
                    <w:div w:id="1138454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11455">
              <w:marLeft w:val="0"/>
              <w:marRight w:val="0"/>
              <w:marTop w:val="240"/>
              <w:marBottom w:val="240"/>
              <w:divBdr>
                <w:top w:val="none" w:sz="0" w:space="0" w:color="auto"/>
                <w:left w:val="none" w:sz="0" w:space="0" w:color="auto"/>
                <w:bottom w:val="none" w:sz="0" w:space="0" w:color="auto"/>
                <w:right w:val="none" w:sz="0" w:space="0" w:color="auto"/>
              </w:divBdr>
              <w:divsChild>
                <w:div w:id="717779702">
                  <w:marLeft w:val="-225"/>
                  <w:marRight w:val="-225"/>
                  <w:marTop w:val="0"/>
                  <w:marBottom w:val="0"/>
                  <w:divBdr>
                    <w:top w:val="none" w:sz="0" w:space="0" w:color="auto"/>
                    <w:left w:val="none" w:sz="0" w:space="0" w:color="auto"/>
                    <w:bottom w:val="none" w:sz="0" w:space="0" w:color="auto"/>
                    <w:right w:val="none" w:sz="0" w:space="0" w:color="auto"/>
                  </w:divBdr>
                  <w:divsChild>
                    <w:div w:id="77099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091121">
              <w:marLeft w:val="0"/>
              <w:marRight w:val="0"/>
              <w:marTop w:val="240"/>
              <w:marBottom w:val="240"/>
              <w:divBdr>
                <w:top w:val="none" w:sz="0" w:space="0" w:color="auto"/>
                <w:left w:val="none" w:sz="0" w:space="0" w:color="auto"/>
                <w:bottom w:val="none" w:sz="0" w:space="0" w:color="auto"/>
                <w:right w:val="none" w:sz="0" w:space="0" w:color="auto"/>
              </w:divBdr>
              <w:divsChild>
                <w:div w:id="912087911">
                  <w:marLeft w:val="-225"/>
                  <w:marRight w:val="-225"/>
                  <w:marTop w:val="0"/>
                  <w:marBottom w:val="0"/>
                  <w:divBdr>
                    <w:top w:val="none" w:sz="0" w:space="0" w:color="auto"/>
                    <w:left w:val="none" w:sz="0" w:space="0" w:color="auto"/>
                    <w:bottom w:val="none" w:sz="0" w:space="0" w:color="auto"/>
                    <w:right w:val="none" w:sz="0" w:space="0" w:color="auto"/>
                  </w:divBdr>
                  <w:divsChild>
                    <w:div w:id="1563563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85238">
              <w:marLeft w:val="0"/>
              <w:marRight w:val="0"/>
              <w:marTop w:val="240"/>
              <w:marBottom w:val="240"/>
              <w:divBdr>
                <w:top w:val="none" w:sz="0" w:space="0" w:color="auto"/>
                <w:left w:val="none" w:sz="0" w:space="0" w:color="auto"/>
                <w:bottom w:val="none" w:sz="0" w:space="0" w:color="auto"/>
                <w:right w:val="none" w:sz="0" w:space="0" w:color="auto"/>
              </w:divBdr>
              <w:divsChild>
                <w:div w:id="624770573">
                  <w:marLeft w:val="-225"/>
                  <w:marRight w:val="-225"/>
                  <w:marTop w:val="0"/>
                  <w:marBottom w:val="0"/>
                  <w:divBdr>
                    <w:top w:val="none" w:sz="0" w:space="0" w:color="auto"/>
                    <w:left w:val="none" w:sz="0" w:space="0" w:color="auto"/>
                    <w:bottom w:val="none" w:sz="0" w:space="0" w:color="auto"/>
                    <w:right w:val="none" w:sz="0" w:space="0" w:color="auto"/>
                  </w:divBdr>
                  <w:divsChild>
                    <w:div w:id="101595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143275">
              <w:marLeft w:val="0"/>
              <w:marRight w:val="0"/>
              <w:marTop w:val="240"/>
              <w:marBottom w:val="240"/>
              <w:divBdr>
                <w:top w:val="none" w:sz="0" w:space="0" w:color="auto"/>
                <w:left w:val="none" w:sz="0" w:space="0" w:color="auto"/>
                <w:bottom w:val="none" w:sz="0" w:space="0" w:color="auto"/>
                <w:right w:val="none" w:sz="0" w:space="0" w:color="auto"/>
              </w:divBdr>
              <w:divsChild>
                <w:div w:id="1363819683">
                  <w:marLeft w:val="-225"/>
                  <w:marRight w:val="-225"/>
                  <w:marTop w:val="0"/>
                  <w:marBottom w:val="0"/>
                  <w:divBdr>
                    <w:top w:val="none" w:sz="0" w:space="0" w:color="auto"/>
                    <w:left w:val="none" w:sz="0" w:space="0" w:color="auto"/>
                    <w:bottom w:val="none" w:sz="0" w:space="0" w:color="auto"/>
                    <w:right w:val="none" w:sz="0" w:space="0" w:color="auto"/>
                  </w:divBdr>
                  <w:divsChild>
                    <w:div w:id="1117723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1019877">
      <w:bodyDiv w:val="1"/>
      <w:marLeft w:val="0"/>
      <w:marRight w:val="0"/>
      <w:marTop w:val="0"/>
      <w:marBottom w:val="0"/>
      <w:divBdr>
        <w:top w:val="none" w:sz="0" w:space="0" w:color="auto"/>
        <w:left w:val="none" w:sz="0" w:space="0" w:color="auto"/>
        <w:bottom w:val="none" w:sz="0" w:space="0" w:color="auto"/>
        <w:right w:val="none" w:sz="0" w:space="0" w:color="auto"/>
      </w:divBdr>
      <w:divsChild>
        <w:div w:id="939263936">
          <w:marLeft w:val="0"/>
          <w:marRight w:val="0"/>
          <w:marTop w:val="0"/>
          <w:marBottom w:val="0"/>
          <w:divBdr>
            <w:top w:val="none" w:sz="0" w:space="0" w:color="auto"/>
            <w:left w:val="none" w:sz="0" w:space="0" w:color="auto"/>
            <w:bottom w:val="none" w:sz="0" w:space="0" w:color="auto"/>
            <w:right w:val="none" w:sz="0" w:space="0" w:color="auto"/>
          </w:divBdr>
        </w:div>
        <w:div w:id="1252545551">
          <w:marLeft w:val="0"/>
          <w:marRight w:val="0"/>
          <w:marTop w:val="0"/>
          <w:marBottom w:val="0"/>
          <w:divBdr>
            <w:top w:val="none" w:sz="0" w:space="0" w:color="auto"/>
            <w:left w:val="none" w:sz="0" w:space="0" w:color="auto"/>
            <w:bottom w:val="none" w:sz="0" w:space="0" w:color="auto"/>
            <w:right w:val="none" w:sz="0" w:space="0" w:color="auto"/>
          </w:divBdr>
        </w:div>
        <w:div w:id="1935821642">
          <w:marLeft w:val="0"/>
          <w:marRight w:val="0"/>
          <w:marTop w:val="0"/>
          <w:marBottom w:val="0"/>
          <w:divBdr>
            <w:top w:val="none" w:sz="0" w:space="0" w:color="auto"/>
            <w:left w:val="none" w:sz="0" w:space="0" w:color="auto"/>
            <w:bottom w:val="none" w:sz="0" w:space="0" w:color="auto"/>
            <w:right w:val="none" w:sz="0" w:space="0" w:color="auto"/>
          </w:divBdr>
        </w:div>
        <w:div w:id="2119131396">
          <w:marLeft w:val="0"/>
          <w:marRight w:val="0"/>
          <w:marTop w:val="0"/>
          <w:marBottom w:val="0"/>
          <w:divBdr>
            <w:top w:val="none" w:sz="0" w:space="0" w:color="auto"/>
            <w:left w:val="none" w:sz="0" w:space="0" w:color="auto"/>
            <w:bottom w:val="none" w:sz="0" w:space="0" w:color="auto"/>
            <w:right w:val="none" w:sz="0" w:space="0" w:color="auto"/>
          </w:divBdr>
        </w:div>
      </w:divsChild>
    </w:div>
    <w:div w:id="2117360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14</Pages>
  <Words>4322</Words>
  <Characters>23771</Characters>
  <Application>Microsoft Office Word</Application>
  <DocSecurity>0</DocSecurity>
  <Lines>198</Lines>
  <Paragraphs>56</Paragraphs>
  <ScaleCrop>false</ScaleCrop>
  <Company/>
  <LinksUpToDate>false</LinksUpToDate>
  <CharactersWithSpaces>28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Lomelí Carrillo</dc:creator>
  <cp:keywords/>
  <dc:description/>
  <cp:lastModifiedBy>Uriel Lomelí Carrillo</cp:lastModifiedBy>
  <cp:revision>1</cp:revision>
  <dcterms:created xsi:type="dcterms:W3CDTF">2021-06-15T15:47:00Z</dcterms:created>
  <dcterms:modified xsi:type="dcterms:W3CDTF">2021-06-15T16:41:00Z</dcterms:modified>
</cp:coreProperties>
</file>